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156BE" w14:textId="02373F00" w:rsidR="008533AC" w:rsidRPr="00F471B6" w:rsidRDefault="00400B9C" w:rsidP="001D3944">
      <w:pPr>
        <w:pStyle w:val="CoverSchool"/>
        <w:rPr>
          <w:rFonts w:ascii="Times New Roman" w:hAnsi="Times New Roman"/>
          <w:lang w:val="en-US"/>
        </w:rPr>
      </w:pPr>
      <w:commentRangeStart w:id="0"/>
      <w:r w:rsidRPr="00F471B6">
        <w:rPr>
          <w:rFonts w:ascii="Times New Roman" w:hAnsi="Times New Roman"/>
        </w:rPr>
        <w:t>Assemblies</w:t>
      </w:r>
      <w:commentRangeEnd w:id="0"/>
      <w:r w:rsidR="007916FC" w:rsidRPr="00F471B6">
        <w:rPr>
          <w:rStyle w:val="CommentReference"/>
          <w:rFonts w:ascii="Times New Roman" w:hAnsi="Times New Roman"/>
          <w:caps w:val="0"/>
          <w:lang w:val="en-US" w:eastAsia="en-US"/>
        </w:rPr>
        <w:commentReference w:id="0"/>
      </w:r>
      <w:r w:rsidRPr="00F471B6">
        <w:rPr>
          <w:rFonts w:ascii="Times New Roman" w:hAnsi="Times New Roman"/>
        </w:rPr>
        <w:t xml:space="preserve"> of </w:t>
      </w:r>
      <w:r w:rsidR="009777F5" w:rsidRPr="00F471B6">
        <w:rPr>
          <w:rFonts w:ascii="Times New Roman" w:hAnsi="Times New Roman"/>
        </w:rPr>
        <w:t>GOD THEOLOGICAL SEMINARY</w:t>
      </w:r>
    </w:p>
    <w:p w14:paraId="5D49682D" w14:textId="074760DD" w:rsidR="008533AC" w:rsidRPr="00F471B6" w:rsidRDefault="00BD6140" w:rsidP="00C178B5">
      <w:pPr>
        <w:pStyle w:val="CoverTitle"/>
        <w:rPr>
          <w:rFonts w:ascii="Times New Roman" w:hAnsi="Times New Roman"/>
        </w:rPr>
      </w:pPr>
      <w:r w:rsidRPr="00F471B6">
        <w:rPr>
          <w:rFonts w:ascii="Times New Roman" w:hAnsi="Times New Roman"/>
        </w:rPr>
        <w:t>PAPER TITLE</w:t>
      </w:r>
      <w:r w:rsidR="00400B9C" w:rsidRPr="00F471B6">
        <w:rPr>
          <w:rFonts w:ascii="Times New Roman" w:hAnsi="Times New Roman"/>
        </w:rPr>
        <w:br/>
        <w:t>use second line for SUbtitle</w:t>
      </w:r>
      <w:r w:rsidR="00D276DC" w:rsidRPr="00F471B6">
        <w:rPr>
          <w:rFonts w:ascii="Times New Roman" w:hAnsi="Times New Roman"/>
        </w:rPr>
        <w:t xml:space="preserve"> IF NEEDED</w:t>
      </w:r>
    </w:p>
    <w:p w14:paraId="78C89E0C" w14:textId="77777777" w:rsidR="00B11EBD" w:rsidRPr="00F471B6" w:rsidRDefault="00B11EBD" w:rsidP="00C178B5">
      <w:pPr>
        <w:pStyle w:val="Cover"/>
        <w:rPr>
          <w:rFonts w:ascii="Times New Roman" w:hAnsi="Times New Roman"/>
        </w:rPr>
      </w:pPr>
    </w:p>
    <w:p w14:paraId="76256DC8" w14:textId="77777777" w:rsidR="00B11EBD" w:rsidRPr="00F471B6" w:rsidRDefault="00B11EBD" w:rsidP="00C178B5">
      <w:pPr>
        <w:pStyle w:val="Cover"/>
        <w:rPr>
          <w:rFonts w:ascii="Times New Roman" w:hAnsi="Times New Roman"/>
        </w:rPr>
      </w:pPr>
    </w:p>
    <w:p w14:paraId="642E662E" w14:textId="3605C8D2" w:rsidR="008533AC" w:rsidRPr="00F471B6" w:rsidRDefault="009777F5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 xml:space="preserve">A </w:t>
      </w:r>
      <w:r w:rsidR="00BD6140" w:rsidRPr="00F471B6">
        <w:rPr>
          <w:rFonts w:ascii="Times New Roman" w:hAnsi="Times New Roman"/>
        </w:rPr>
        <w:t>REFLECTION PAPER</w:t>
      </w:r>
      <w:r w:rsidRPr="00F471B6">
        <w:rPr>
          <w:rFonts w:ascii="Times New Roman" w:hAnsi="Times New Roman"/>
        </w:rPr>
        <w:t xml:space="preserve"> SUBMITTED TO</w:t>
      </w:r>
    </w:p>
    <w:p w14:paraId="6312D8C3" w14:textId="77777777" w:rsidR="008533AC" w:rsidRPr="00F471B6" w:rsidRDefault="00BD6140" w:rsidP="00F471B6">
      <w:pPr>
        <w:pStyle w:val="Quote"/>
        <w:ind w:left="0"/>
        <w:jc w:val="center"/>
      </w:pPr>
      <w:r w:rsidRPr="00F471B6">
        <w:t>DR. FIRSTNAME LASTNAME</w:t>
      </w:r>
    </w:p>
    <w:p w14:paraId="651299D0" w14:textId="77777777" w:rsidR="008533AC" w:rsidRPr="00F471B6" w:rsidRDefault="009777F5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 xml:space="preserve">IN </w:t>
      </w:r>
      <w:r w:rsidR="00BD6140" w:rsidRPr="00F471B6">
        <w:rPr>
          <w:rFonts w:ascii="Times New Roman" w:hAnsi="Times New Roman"/>
        </w:rPr>
        <w:t>PARTIAL FULFILLMENT OF THE REQUIREMENTS FOR</w:t>
      </w:r>
    </w:p>
    <w:p w14:paraId="15A3ACC3" w14:textId="77777777" w:rsidR="008533AC" w:rsidRPr="00F471B6" w:rsidRDefault="00BD6140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>PTH 901 renewing the spiritual leader</w:t>
      </w:r>
    </w:p>
    <w:p w14:paraId="43277368" w14:textId="724ADB08" w:rsidR="008533AC" w:rsidRPr="00F471B6" w:rsidRDefault="009777F5" w:rsidP="00C178B5">
      <w:pPr>
        <w:pStyle w:val="CoverDepartment"/>
        <w:rPr>
          <w:rFonts w:ascii="Times New Roman" w:hAnsi="Times New Roman"/>
        </w:rPr>
      </w:pPr>
      <w:r w:rsidRPr="00F471B6">
        <w:rPr>
          <w:rFonts w:ascii="Times New Roman" w:hAnsi="Times New Roman"/>
        </w:rPr>
        <w:t>DOCTOR OF MINISTRY DEPARTMENT</w:t>
      </w:r>
    </w:p>
    <w:p w14:paraId="5B8329F5" w14:textId="70715BA4" w:rsidR="009777F5" w:rsidRPr="00F471B6" w:rsidRDefault="009777F5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>BY</w:t>
      </w:r>
    </w:p>
    <w:p w14:paraId="51ED794A" w14:textId="6AC139BE" w:rsidR="008533AC" w:rsidRPr="00F471B6" w:rsidRDefault="009777F5" w:rsidP="00C178B5">
      <w:pPr>
        <w:pStyle w:val="CoverAuthor"/>
        <w:rPr>
          <w:rFonts w:ascii="Times New Roman" w:hAnsi="Times New Roman"/>
        </w:rPr>
      </w:pPr>
      <w:r w:rsidRPr="00F471B6">
        <w:rPr>
          <w:rFonts w:ascii="Times New Roman" w:hAnsi="Times New Roman"/>
        </w:rPr>
        <w:t>FIRST NAME LAST NAME</w:t>
      </w:r>
    </w:p>
    <w:p w14:paraId="1E52EB32" w14:textId="1DA87E1F" w:rsidR="008533AC" w:rsidRPr="00F471B6" w:rsidRDefault="009777F5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>CITY, STATE</w:t>
      </w:r>
    </w:p>
    <w:p w14:paraId="6E159270" w14:textId="77777777" w:rsidR="009C730B" w:rsidRPr="00F471B6" w:rsidRDefault="009777F5" w:rsidP="00C178B5">
      <w:pPr>
        <w:pStyle w:val="Cover"/>
        <w:rPr>
          <w:rFonts w:ascii="Times New Roman" w:hAnsi="Times New Roman"/>
        </w:rPr>
      </w:pPr>
      <w:r w:rsidRPr="00F471B6">
        <w:rPr>
          <w:rFonts w:ascii="Times New Roman" w:hAnsi="Times New Roman"/>
        </w:rPr>
        <w:t>MONTH YEAR</w:t>
      </w:r>
    </w:p>
    <w:p w14:paraId="2407B9AB" w14:textId="77777777" w:rsidR="00421D8B" w:rsidRPr="00F471B6" w:rsidRDefault="00421D8B" w:rsidP="00C178B5">
      <w:pPr>
        <w:pStyle w:val="Cover"/>
        <w:rPr>
          <w:rFonts w:ascii="Times New Roman" w:hAnsi="Times New Roman"/>
        </w:rPr>
      </w:pPr>
    </w:p>
    <w:p w14:paraId="4C9FB225" w14:textId="77777777" w:rsidR="009D358D" w:rsidRPr="00F471B6" w:rsidRDefault="009D358D" w:rsidP="00665485">
      <w:pPr>
        <w:rPr>
          <w:color w:val="00B050"/>
        </w:rPr>
        <w:sectPr w:rsidR="009D358D" w:rsidRPr="00F471B6" w:rsidSect="003B4F22">
          <w:headerReference w:type="even" r:id="rId11"/>
          <w:footerReference w:type="even" r:id="rId12"/>
          <w:footerReference w:type="default" r:id="rId13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326"/>
        </w:sectPr>
      </w:pPr>
    </w:p>
    <w:p w14:paraId="25821F2B" w14:textId="3407E822" w:rsidR="008533AC" w:rsidRPr="00F471B6" w:rsidRDefault="00704656" w:rsidP="00C178B5">
      <w:pPr>
        <w:pStyle w:val="SECTIONHEAD"/>
      </w:pPr>
      <w:bookmarkStart w:id="1" w:name="_Toc193202184"/>
      <w:r w:rsidRPr="00F471B6">
        <w:lastRenderedPageBreak/>
        <w:t>CONTENTS</w:t>
      </w:r>
      <w:bookmarkEnd w:id="1"/>
    </w:p>
    <w:p w14:paraId="4C8F260F" w14:textId="0B2D1D52" w:rsidR="00E019AB" w:rsidRPr="00F471B6" w:rsidRDefault="005D08C0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r w:rsidRPr="00F471B6">
        <w:fldChar w:fldCharType="begin"/>
      </w:r>
      <w:r w:rsidR="0028494E" w:rsidRPr="00F471B6">
        <w:instrText xml:space="preserve"> TOC \h \z \t "Heading 1,3,Heading 2,4,Heading 3,5,SECTION HEAD,1,Chapter title,1" </w:instrText>
      </w:r>
      <w:r w:rsidRPr="00F471B6">
        <w:fldChar w:fldCharType="separate"/>
      </w:r>
      <w:hyperlink w:anchor="_Toc193202184" w:history="1">
        <w:r w:rsidR="00E019AB" w:rsidRPr="00F471B6">
          <w:rPr>
            <w:rStyle w:val="Hyperlink"/>
            <w:noProof/>
          </w:rPr>
          <w:t>CONTENTS</w:t>
        </w:r>
        <w:r w:rsidR="00E019AB" w:rsidRPr="00F471B6">
          <w:rPr>
            <w:noProof/>
            <w:webHidden/>
          </w:rPr>
          <w:tab/>
        </w:r>
        <w:r w:rsidR="00E019AB" w:rsidRPr="00F471B6">
          <w:rPr>
            <w:noProof/>
            <w:webHidden/>
          </w:rPr>
          <w:fldChar w:fldCharType="begin"/>
        </w:r>
        <w:r w:rsidR="00E019AB" w:rsidRPr="00F471B6">
          <w:rPr>
            <w:noProof/>
            <w:webHidden/>
          </w:rPr>
          <w:instrText xml:space="preserve"> PAGEREF _Toc193202184 \h </w:instrText>
        </w:r>
        <w:r w:rsidR="00E019AB" w:rsidRPr="00F471B6">
          <w:rPr>
            <w:noProof/>
            <w:webHidden/>
          </w:rPr>
        </w:r>
        <w:r w:rsidR="00E019AB" w:rsidRPr="00F471B6">
          <w:rPr>
            <w:noProof/>
            <w:webHidden/>
          </w:rPr>
          <w:fldChar w:fldCharType="separate"/>
        </w:r>
        <w:r w:rsidR="00E019AB" w:rsidRPr="00F471B6">
          <w:rPr>
            <w:noProof/>
            <w:webHidden/>
          </w:rPr>
          <w:t>ii</w:t>
        </w:r>
        <w:r w:rsidR="00E019AB" w:rsidRPr="00F471B6">
          <w:rPr>
            <w:noProof/>
            <w:webHidden/>
          </w:rPr>
          <w:fldChar w:fldCharType="end"/>
        </w:r>
      </w:hyperlink>
    </w:p>
    <w:p w14:paraId="2AB3E3C5" w14:textId="2F37B91E" w:rsidR="00E019AB" w:rsidRPr="00F471B6" w:rsidRDefault="00E019AB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85" w:history="1">
        <w:r w:rsidRPr="00F471B6">
          <w:rPr>
            <w:rStyle w:val="Hyperlink"/>
            <w:noProof/>
          </w:rPr>
          <w:t>INTRODUCTION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85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5235B9A2" w14:textId="6A2F9282" w:rsidR="00E019AB" w:rsidRPr="00F471B6" w:rsidRDefault="00E019AB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86" w:history="1">
        <w:r w:rsidRPr="00F471B6">
          <w:rPr>
            <w:rStyle w:val="Hyperlink"/>
            <w:noProof/>
          </w:rPr>
          <w:t>TYPE SECTION TITLE HER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86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721F571D" w14:textId="307EF972" w:rsidR="00E019AB" w:rsidRPr="00F471B6" w:rsidRDefault="00E019AB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87" w:history="1">
        <w:r w:rsidRPr="00F471B6">
          <w:rPr>
            <w:rStyle w:val="Hyperlink"/>
            <w:noProof/>
          </w:rPr>
          <w:t>First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87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375DD684" w14:textId="6AB763DE" w:rsidR="00E019AB" w:rsidRPr="00F471B6" w:rsidRDefault="00E019AB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88" w:history="1">
        <w:r w:rsidRPr="00F471B6">
          <w:rPr>
            <w:rStyle w:val="Hyperlink"/>
            <w:noProof/>
          </w:rPr>
          <w:t>First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88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25FB5DD9" w14:textId="610E08B8" w:rsidR="00E019AB" w:rsidRPr="00F471B6" w:rsidRDefault="00E019AB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89" w:history="1">
        <w:r w:rsidRPr="00F471B6">
          <w:rPr>
            <w:rStyle w:val="Hyperlink"/>
            <w:noProof/>
          </w:rPr>
          <w:t>Secon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89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374C03C8" w14:textId="1B5F6ABE" w:rsidR="00E019AB" w:rsidRPr="00F471B6" w:rsidRDefault="00E019AB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0" w:history="1">
        <w:r w:rsidRPr="00F471B6">
          <w:rPr>
            <w:rStyle w:val="Hyperlink"/>
            <w:noProof/>
          </w:rPr>
          <w:t>Secon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0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1</w:t>
        </w:r>
        <w:r w:rsidRPr="00F471B6">
          <w:rPr>
            <w:noProof/>
            <w:webHidden/>
          </w:rPr>
          <w:fldChar w:fldCharType="end"/>
        </w:r>
      </w:hyperlink>
    </w:p>
    <w:p w14:paraId="7A39E11A" w14:textId="490D514E" w:rsidR="00E019AB" w:rsidRPr="00F471B6" w:rsidRDefault="00E019AB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1" w:history="1">
        <w:r w:rsidRPr="00F471B6">
          <w:rPr>
            <w:rStyle w:val="Hyperlink"/>
            <w:noProof/>
          </w:rPr>
          <w:t>Thir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1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2</w:t>
        </w:r>
        <w:r w:rsidRPr="00F471B6">
          <w:rPr>
            <w:noProof/>
            <w:webHidden/>
          </w:rPr>
          <w:fldChar w:fldCharType="end"/>
        </w:r>
      </w:hyperlink>
    </w:p>
    <w:p w14:paraId="197D8D4C" w14:textId="6B87E625" w:rsidR="00E019AB" w:rsidRPr="00F471B6" w:rsidRDefault="00E019AB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2" w:history="1">
        <w:r w:rsidRPr="00F471B6">
          <w:rPr>
            <w:rStyle w:val="Hyperlink"/>
            <w:noProof/>
          </w:rPr>
          <w:t>Thir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2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2</w:t>
        </w:r>
        <w:r w:rsidRPr="00F471B6">
          <w:rPr>
            <w:noProof/>
            <w:webHidden/>
          </w:rPr>
          <w:fldChar w:fldCharType="end"/>
        </w:r>
      </w:hyperlink>
    </w:p>
    <w:p w14:paraId="00A250FD" w14:textId="5DFFE10E" w:rsidR="00E019AB" w:rsidRPr="00F471B6" w:rsidRDefault="00E019AB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3" w:history="1">
        <w:r w:rsidRPr="00F471B6">
          <w:rPr>
            <w:rStyle w:val="Hyperlink"/>
            <w:noProof/>
          </w:rPr>
          <w:t>TYPE SECTION TITLE HER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3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2</w:t>
        </w:r>
        <w:r w:rsidRPr="00F471B6">
          <w:rPr>
            <w:noProof/>
            <w:webHidden/>
          </w:rPr>
          <w:fldChar w:fldCharType="end"/>
        </w:r>
      </w:hyperlink>
    </w:p>
    <w:p w14:paraId="6E09AC1C" w14:textId="39AFC520" w:rsidR="00E019AB" w:rsidRPr="00F471B6" w:rsidRDefault="00E019AB">
      <w:pPr>
        <w:pStyle w:val="TOC3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4" w:history="1">
        <w:r w:rsidRPr="00F471B6">
          <w:rPr>
            <w:rStyle w:val="Hyperlink"/>
            <w:noProof/>
          </w:rPr>
          <w:t>First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4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3</w:t>
        </w:r>
        <w:r w:rsidRPr="00F471B6">
          <w:rPr>
            <w:noProof/>
            <w:webHidden/>
          </w:rPr>
          <w:fldChar w:fldCharType="end"/>
        </w:r>
      </w:hyperlink>
    </w:p>
    <w:p w14:paraId="041CA2D7" w14:textId="02B24D0C" w:rsidR="00E019AB" w:rsidRPr="00F471B6" w:rsidRDefault="00E019AB">
      <w:pPr>
        <w:pStyle w:val="TOC4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5" w:history="1">
        <w:r w:rsidRPr="00F471B6">
          <w:rPr>
            <w:rStyle w:val="Hyperlink"/>
            <w:noProof/>
          </w:rPr>
          <w:t>Secon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5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3</w:t>
        </w:r>
        <w:r w:rsidRPr="00F471B6">
          <w:rPr>
            <w:noProof/>
            <w:webHidden/>
          </w:rPr>
          <w:fldChar w:fldCharType="end"/>
        </w:r>
      </w:hyperlink>
    </w:p>
    <w:p w14:paraId="599FCA13" w14:textId="62E60D84" w:rsidR="00E019AB" w:rsidRPr="00F471B6" w:rsidRDefault="00E019AB">
      <w:pPr>
        <w:pStyle w:val="TOC5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6" w:history="1">
        <w:r w:rsidRPr="00F471B6">
          <w:rPr>
            <w:rStyle w:val="Hyperlink"/>
            <w:noProof/>
          </w:rPr>
          <w:t>Third-level Subheading Style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6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3</w:t>
        </w:r>
        <w:r w:rsidRPr="00F471B6">
          <w:rPr>
            <w:noProof/>
            <w:webHidden/>
          </w:rPr>
          <w:fldChar w:fldCharType="end"/>
        </w:r>
      </w:hyperlink>
    </w:p>
    <w:p w14:paraId="62182F0A" w14:textId="36D1ABE5" w:rsidR="00E019AB" w:rsidRPr="00F471B6" w:rsidRDefault="00E019AB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7" w:history="1">
        <w:r w:rsidRPr="00F471B6">
          <w:rPr>
            <w:rStyle w:val="Hyperlink"/>
            <w:noProof/>
          </w:rPr>
          <w:t>CONCLUSION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7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4</w:t>
        </w:r>
        <w:r w:rsidRPr="00F471B6">
          <w:rPr>
            <w:noProof/>
            <w:webHidden/>
          </w:rPr>
          <w:fldChar w:fldCharType="end"/>
        </w:r>
      </w:hyperlink>
    </w:p>
    <w:p w14:paraId="54D1814D" w14:textId="68833187" w:rsidR="00E019AB" w:rsidRPr="00F471B6" w:rsidRDefault="00E019AB">
      <w:pPr>
        <w:pStyle w:val="TOC1"/>
        <w:rPr>
          <w:rFonts w:eastAsiaTheme="minorEastAsia"/>
          <w:noProof/>
          <w:kern w:val="2"/>
          <w:szCs w:val="24"/>
          <w14:ligatures w14:val="standardContextual"/>
        </w:rPr>
      </w:pPr>
      <w:hyperlink w:anchor="_Toc193202198" w:history="1">
        <w:r w:rsidRPr="00F471B6">
          <w:rPr>
            <w:rStyle w:val="Hyperlink"/>
            <w:noProof/>
          </w:rPr>
          <w:t>SOURCES CONSULTED</w:t>
        </w:r>
        <w:r w:rsidRPr="00F471B6">
          <w:rPr>
            <w:noProof/>
            <w:webHidden/>
          </w:rPr>
          <w:tab/>
        </w:r>
        <w:r w:rsidRPr="00F471B6">
          <w:rPr>
            <w:noProof/>
            <w:webHidden/>
          </w:rPr>
          <w:fldChar w:fldCharType="begin"/>
        </w:r>
        <w:r w:rsidRPr="00F471B6">
          <w:rPr>
            <w:noProof/>
            <w:webHidden/>
          </w:rPr>
          <w:instrText xml:space="preserve"> PAGEREF _Toc193202198 \h </w:instrText>
        </w:r>
        <w:r w:rsidRPr="00F471B6">
          <w:rPr>
            <w:noProof/>
            <w:webHidden/>
          </w:rPr>
        </w:r>
        <w:r w:rsidRPr="00F471B6">
          <w:rPr>
            <w:noProof/>
            <w:webHidden/>
          </w:rPr>
          <w:fldChar w:fldCharType="separate"/>
        </w:r>
        <w:r w:rsidRPr="00F471B6">
          <w:rPr>
            <w:noProof/>
            <w:webHidden/>
          </w:rPr>
          <w:t>5</w:t>
        </w:r>
        <w:r w:rsidRPr="00F471B6">
          <w:rPr>
            <w:noProof/>
            <w:webHidden/>
          </w:rPr>
          <w:fldChar w:fldCharType="end"/>
        </w:r>
      </w:hyperlink>
    </w:p>
    <w:p w14:paraId="5BF43FE2" w14:textId="045A4BAE" w:rsidR="00FD124C" w:rsidRPr="00F471B6" w:rsidRDefault="005D08C0" w:rsidP="00C178B5">
      <w:r w:rsidRPr="00F471B6">
        <w:fldChar w:fldCharType="end"/>
      </w:r>
    </w:p>
    <w:p w14:paraId="4443B89D" w14:textId="77777777" w:rsidR="00464721" w:rsidRPr="00F471B6" w:rsidRDefault="00464721" w:rsidP="00C178B5">
      <w:pPr>
        <w:sectPr w:rsidR="00464721" w:rsidRPr="00F471B6" w:rsidSect="003B4F22">
          <w:headerReference w:type="even" r:id="rId14"/>
          <w:headerReference w:type="default" r:id="rId15"/>
          <w:footerReference w:type="even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26"/>
        </w:sectPr>
      </w:pPr>
    </w:p>
    <w:p w14:paraId="750E2E02" w14:textId="63F0D0BD" w:rsidR="008533AC" w:rsidRPr="00F471B6" w:rsidRDefault="00692941" w:rsidP="00421D8B">
      <w:pPr>
        <w:pStyle w:val="SECTIONHEAD"/>
      </w:pPr>
      <w:bookmarkStart w:id="2" w:name="_Toc193202185"/>
      <w:r w:rsidRPr="00F471B6">
        <w:lastRenderedPageBreak/>
        <w:t>INTRODUCTION</w:t>
      </w:r>
      <w:bookmarkEnd w:id="2"/>
    </w:p>
    <w:p w14:paraId="205020C5" w14:textId="7AEADFF8" w:rsidR="00FC29D6" w:rsidRPr="00F471B6" w:rsidRDefault="007F4514" w:rsidP="00D276DC">
      <w:bookmarkStart w:id="3" w:name="_Hlk193192099"/>
      <w:r w:rsidRPr="00F471B6">
        <w:t>Begin typing text here</w:t>
      </w:r>
      <w:r w:rsidR="00805F2D" w:rsidRPr="00F471B6">
        <w:t>.</w:t>
      </w:r>
      <w:r w:rsidR="000A024C" w:rsidRPr="00F471B6">
        <w:rPr>
          <w:color w:val="00B050"/>
        </w:rPr>
        <w:t xml:space="preserve"> </w:t>
      </w:r>
      <w:r w:rsidR="00B1294F" w:rsidRPr="00F471B6">
        <w:t xml:space="preserve">In the final section, there are samples of a bullet list, numbered list, and various tables that you can paste in wherever you need them in your paper. </w:t>
      </w:r>
    </w:p>
    <w:p w14:paraId="3D05F61D" w14:textId="61C8D3D9" w:rsidR="004205DA" w:rsidRPr="00F471B6" w:rsidRDefault="001C3C5F" w:rsidP="00B1294F">
      <w:pPr>
        <w:pStyle w:val="SECTIONHEAD"/>
        <w:spacing w:before="240"/>
      </w:pPr>
      <w:bookmarkStart w:id="4" w:name="_Toc306719522"/>
      <w:bookmarkStart w:id="5" w:name="_Toc313345637"/>
      <w:bookmarkStart w:id="6" w:name="_Toc313345753"/>
      <w:bookmarkStart w:id="7" w:name="_Toc313347018"/>
      <w:bookmarkStart w:id="8" w:name="_Toc193202186"/>
      <w:bookmarkEnd w:id="3"/>
      <w:r w:rsidRPr="00F471B6">
        <w:t>TYPE SECTION TITLE HERE</w:t>
      </w:r>
      <w:bookmarkEnd w:id="4"/>
      <w:bookmarkEnd w:id="5"/>
      <w:bookmarkEnd w:id="6"/>
      <w:bookmarkEnd w:id="7"/>
      <w:bookmarkEnd w:id="8"/>
    </w:p>
    <w:p w14:paraId="28BF9A7E" w14:textId="7684472F" w:rsidR="008533AC" w:rsidRPr="00F471B6" w:rsidRDefault="00692941" w:rsidP="007D3AA7">
      <w:pPr>
        <w:pStyle w:val="Heading1"/>
        <w:spacing w:before="0"/>
      </w:pPr>
      <w:bookmarkStart w:id="9" w:name="_Toc306392197"/>
      <w:bookmarkStart w:id="10" w:name="_Toc306392350"/>
      <w:bookmarkStart w:id="11" w:name="_Toc193202187"/>
      <w:r w:rsidRPr="00F471B6">
        <w:t>First-level Subheading Style</w:t>
      </w:r>
      <w:bookmarkEnd w:id="9"/>
      <w:bookmarkEnd w:id="10"/>
      <w:bookmarkEnd w:id="11"/>
    </w:p>
    <w:p w14:paraId="59969316" w14:textId="283A315D" w:rsidR="009777F5" w:rsidRPr="00F471B6" w:rsidRDefault="00900196" w:rsidP="00C178B5">
      <w:r w:rsidRPr="00F471B6">
        <w:t>Begin typing text here</w:t>
      </w:r>
      <w:r w:rsidR="00805F2D" w:rsidRPr="00F471B6">
        <w:t>.</w:t>
      </w:r>
      <w:r w:rsidR="00CB2EB8" w:rsidRPr="00F471B6">
        <w:rPr>
          <w:color w:val="00B050"/>
        </w:rPr>
        <w:t xml:space="preserve"> </w:t>
      </w:r>
      <w:r w:rsidR="00CB2EB8" w:rsidRPr="00F471B6">
        <w:t xml:space="preserve">Ad qui brute perfecto, </w:t>
      </w:r>
      <w:proofErr w:type="spellStart"/>
      <w:r w:rsidR="00CB2EB8" w:rsidRPr="00F471B6">
        <w:t>adhuc</w:t>
      </w:r>
      <w:proofErr w:type="spellEnd"/>
      <w:r w:rsidR="00CB2EB8" w:rsidRPr="00F471B6">
        <w:t xml:space="preserve"> </w:t>
      </w:r>
      <w:proofErr w:type="spellStart"/>
      <w:r w:rsidR="00CB2EB8" w:rsidRPr="00F471B6">
        <w:t>zril</w:t>
      </w:r>
      <w:proofErr w:type="spellEnd"/>
      <w:r w:rsidR="00CB2EB8" w:rsidRPr="00F471B6">
        <w:t xml:space="preserve"> </w:t>
      </w:r>
      <w:proofErr w:type="spellStart"/>
      <w:r w:rsidR="00CB2EB8" w:rsidRPr="00F471B6">
        <w:t>soluta</w:t>
      </w:r>
      <w:proofErr w:type="spellEnd"/>
      <w:r w:rsidR="00CB2EB8" w:rsidRPr="00F471B6">
        <w:t xml:space="preserve"> in sit. Mel </w:t>
      </w:r>
      <w:proofErr w:type="spellStart"/>
      <w:r w:rsidR="00CB2EB8" w:rsidRPr="00F471B6">
        <w:t>graeco</w:t>
      </w:r>
      <w:proofErr w:type="spellEnd"/>
      <w:r w:rsidR="00CB2EB8" w:rsidRPr="00F471B6">
        <w:t xml:space="preserve"> </w:t>
      </w:r>
      <w:proofErr w:type="spellStart"/>
      <w:r w:rsidR="00CB2EB8" w:rsidRPr="00F471B6">
        <w:t>phaedrum</w:t>
      </w:r>
      <w:proofErr w:type="spellEnd"/>
      <w:r w:rsidR="00CB2EB8" w:rsidRPr="00F471B6">
        <w:t xml:space="preserve"> ne, </w:t>
      </w:r>
      <w:proofErr w:type="spellStart"/>
      <w:r w:rsidR="00CB2EB8" w:rsidRPr="00F471B6">
        <w:t>suas</w:t>
      </w:r>
      <w:proofErr w:type="spellEnd"/>
      <w:r w:rsidR="00CB2EB8" w:rsidRPr="00F471B6">
        <w:t xml:space="preserve"> </w:t>
      </w:r>
      <w:proofErr w:type="spellStart"/>
      <w:r w:rsidR="00CB2EB8" w:rsidRPr="00F471B6">
        <w:t>vidisse</w:t>
      </w:r>
      <w:proofErr w:type="spellEnd"/>
      <w:r w:rsidR="00CB2EB8" w:rsidRPr="00F471B6">
        <w:t xml:space="preserve"> in </w:t>
      </w:r>
      <w:proofErr w:type="spellStart"/>
      <w:r w:rsidR="00CB2EB8" w:rsidRPr="00F471B6">
        <w:t>eos</w:t>
      </w:r>
      <w:proofErr w:type="spellEnd"/>
      <w:r w:rsidR="00CB2EB8" w:rsidRPr="00F471B6">
        <w:t>.</w:t>
      </w:r>
    </w:p>
    <w:p w14:paraId="30004E24" w14:textId="2352A42E" w:rsidR="00665485" w:rsidRPr="00F471B6" w:rsidRDefault="00735BAC" w:rsidP="00665485">
      <w:pPr>
        <w:pStyle w:val="Heading1"/>
      </w:pPr>
      <w:bookmarkStart w:id="12" w:name="_Toc193202188"/>
      <w:bookmarkStart w:id="13" w:name="_Toc306392201"/>
      <w:bookmarkStart w:id="14" w:name="_Toc306392354"/>
      <w:r w:rsidRPr="00F471B6">
        <w:t>First-level Subheading Style</w:t>
      </w:r>
      <w:bookmarkEnd w:id="12"/>
    </w:p>
    <w:p w14:paraId="16C28842" w14:textId="6244CE2E" w:rsidR="009777F5" w:rsidRPr="00F471B6" w:rsidRDefault="00935A1D" w:rsidP="00C178B5">
      <w:pPr>
        <w:pStyle w:val="Heading2"/>
      </w:pPr>
      <w:bookmarkStart w:id="15" w:name="_Toc193202189"/>
      <w:r w:rsidRPr="00F471B6">
        <w:t>Second-level Subheading Style</w:t>
      </w:r>
      <w:bookmarkEnd w:id="13"/>
      <w:bookmarkEnd w:id="14"/>
      <w:bookmarkEnd w:id="15"/>
    </w:p>
    <w:p w14:paraId="3FF202E6" w14:textId="11D4457B" w:rsidR="00DF495F" w:rsidRPr="00F471B6" w:rsidRDefault="007F4514" w:rsidP="00C178B5">
      <w:r w:rsidRPr="00F471B6">
        <w:t>Begin typing text here</w:t>
      </w:r>
      <w:r w:rsidR="00805F2D" w:rsidRPr="00F471B6">
        <w:t>.</w:t>
      </w:r>
      <w:r w:rsidR="00735BAC" w:rsidRPr="00F471B6">
        <w:rPr>
          <w:color w:val="00B050"/>
        </w:rPr>
        <w:t xml:space="preserve"> </w:t>
      </w:r>
      <w:r w:rsidR="00935A1D" w:rsidRPr="00F471B6">
        <w:t>The footnote that follows is a sample of a full citation</w:t>
      </w:r>
      <w:r w:rsidR="00480229" w:rsidRPr="00F471B6">
        <w:t xml:space="preserve"> of a fake book</w:t>
      </w:r>
      <w:r w:rsidR="00935A1D" w:rsidRPr="00F471B6">
        <w:t>.</w:t>
      </w:r>
      <w:r w:rsidR="000A024C" w:rsidRPr="00F471B6">
        <w:rPr>
          <w:rStyle w:val="FootnoteReference"/>
        </w:rPr>
        <w:footnoteReference w:id="1"/>
      </w:r>
      <w:r w:rsidR="00DF495F" w:rsidRPr="00F471B6">
        <w:t xml:space="preserve"> </w:t>
      </w:r>
      <w:r w:rsidR="00935A1D" w:rsidRPr="00F471B6">
        <w:t>The footnote that follows is another full citation format.</w:t>
      </w:r>
      <w:r w:rsidR="000A024C" w:rsidRPr="00F471B6">
        <w:rPr>
          <w:rStyle w:val="FootnoteReference"/>
        </w:rPr>
        <w:footnoteReference w:id="2"/>
      </w:r>
    </w:p>
    <w:p w14:paraId="426610DD" w14:textId="1E538244" w:rsidR="00CB2EB8" w:rsidRPr="00F471B6" w:rsidRDefault="00735BAC" w:rsidP="00421D8B">
      <w:pPr>
        <w:pStyle w:val="Heading2"/>
      </w:pPr>
      <w:bookmarkStart w:id="16" w:name="_Toc306392202"/>
      <w:bookmarkStart w:id="17" w:name="_Toc306392355"/>
      <w:bookmarkStart w:id="18" w:name="_Toc193202190"/>
      <w:r w:rsidRPr="00F471B6">
        <w:t>Second-level Subheading Style</w:t>
      </w:r>
      <w:bookmarkEnd w:id="16"/>
      <w:bookmarkEnd w:id="17"/>
      <w:bookmarkEnd w:id="18"/>
    </w:p>
    <w:p w14:paraId="60A1C9EC" w14:textId="4234600A" w:rsidR="00CB2EB8" w:rsidRPr="00F471B6" w:rsidRDefault="00CB2EB8" w:rsidP="00C178B5">
      <w:pPr>
        <w:rPr>
          <w:b/>
        </w:rPr>
      </w:pPr>
      <w:r w:rsidRPr="00F471B6">
        <w:t>Begin typing text here</w:t>
      </w:r>
      <w:r w:rsidR="00805F2D" w:rsidRPr="00F471B6">
        <w:t>.</w:t>
      </w:r>
      <w:r w:rsidRPr="00F471B6">
        <w:rPr>
          <w:color w:val="00B050"/>
        </w:rPr>
        <w:t xml:space="preserve"> </w:t>
      </w:r>
      <w:r w:rsidRPr="00F471B6">
        <w:t xml:space="preserve">Ad qui brute perfecto, </w:t>
      </w:r>
      <w:proofErr w:type="spellStart"/>
      <w:r w:rsidRPr="00F471B6">
        <w:t>adhuc</w:t>
      </w:r>
      <w:proofErr w:type="spellEnd"/>
      <w:r w:rsidRPr="00F471B6">
        <w:t xml:space="preserve"> </w:t>
      </w:r>
      <w:proofErr w:type="spellStart"/>
      <w:r w:rsidRPr="00F471B6">
        <w:t>zril</w:t>
      </w:r>
      <w:proofErr w:type="spellEnd"/>
      <w:r w:rsidRPr="00F471B6">
        <w:t xml:space="preserve"> </w:t>
      </w:r>
      <w:proofErr w:type="spellStart"/>
      <w:r w:rsidRPr="00F471B6">
        <w:t>soluta</w:t>
      </w:r>
      <w:proofErr w:type="spellEnd"/>
      <w:r w:rsidRPr="00F471B6">
        <w:t xml:space="preserve"> in sit. Mel </w:t>
      </w:r>
      <w:proofErr w:type="spellStart"/>
      <w:r w:rsidRPr="00F471B6">
        <w:t>graeco</w:t>
      </w:r>
      <w:proofErr w:type="spellEnd"/>
      <w:r w:rsidRPr="00F471B6">
        <w:t xml:space="preserve"> </w:t>
      </w:r>
      <w:proofErr w:type="spellStart"/>
      <w:r w:rsidRPr="00F471B6">
        <w:t>phaedrum</w:t>
      </w:r>
      <w:proofErr w:type="spellEnd"/>
      <w:r w:rsidRPr="00F471B6">
        <w:t xml:space="preserve"> ne, </w:t>
      </w:r>
      <w:proofErr w:type="spellStart"/>
      <w:r w:rsidRPr="00F471B6">
        <w:t>suas</w:t>
      </w:r>
      <w:proofErr w:type="spellEnd"/>
      <w:r w:rsidRPr="00F471B6">
        <w:t xml:space="preserve"> </w:t>
      </w:r>
      <w:proofErr w:type="spellStart"/>
      <w:r w:rsidRPr="00F471B6">
        <w:t>vidisse</w:t>
      </w:r>
      <w:proofErr w:type="spellEnd"/>
      <w:r w:rsidRPr="00F471B6">
        <w:t xml:space="preserve"> in </w:t>
      </w:r>
      <w:proofErr w:type="spellStart"/>
      <w:r w:rsidRPr="00F471B6">
        <w:t>eos</w:t>
      </w:r>
      <w:proofErr w:type="spellEnd"/>
      <w:r w:rsidRPr="00F471B6">
        <w:t>.</w:t>
      </w:r>
    </w:p>
    <w:p w14:paraId="39CC4232" w14:textId="5B885EA6" w:rsidR="00DF495F" w:rsidRPr="00F471B6" w:rsidRDefault="00735BAC" w:rsidP="00C178B5">
      <w:pPr>
        <w:pStyle w:val="Heading3"/>
      </w:pPr>
      <w:bookmarkStart w:id="19" w:name="_Toc306392203"/>
      <w:bookmarkStart w:id="20" w:name="_Toc306392356"/>
      <w:bookmarkStart w:id="21" w:name="_Toc193202191"/>
      <w:r w:rsidRPr="00F471B6">
        <w:lastRenderedPageBreak/>
        <w:t>Third-level Subheading Style</w:t>
      </w:r>
      <w:bookmarkEnd w:id="19"/>
      <w:bookmarkEnd w:id="20"/>
      <w:bookmarkEnd w:id="21"/>
    </w:p>
    <w:p w14:paraId="6C143B5F" w14:textId="37BF18F3" w:rsidR="00DF495F" w:rsidRPr="00F471B6" w:rsidRDefault="00480229" w:rsidP="00C178B5">
      <w:r w:rsidRPr="00F471B6">
        <w:t>The footnote here is an example of a journal article format</w:t>
      </w:r>
      <w:r w:rsidR="00935A1D" w:rsidRPr="00F471B6">
        <w:t>.</w:t>
      </w:r>
      <w:r w:rsidR="000A024C" w:rsidRPr="00F471B6">
        <w:rPr>
          <w:rStyle w:val="FootnoteReference"/>
        </w:rPr>
        <w:footnoteReference w:id="3"/>
      </w:r>
      <w:r w:rsidR="000A024C" w:rsidRPr="00F471B6">
        <w:t xml:space="preserve"> </w:t>
      </w:r>
      <w:r w:rsidR="00935A1D" w:rsidRPr="00F471B6">
        <w:t xml:space="preserve">Use </w:t>
      </w:r>
      <w:r w:rsidRPr="00F471B6">
        <w:t xml:space="preserve">a short note format when you have already cited a source in full previously. Short notes use the </w:t>
      </w:r>
      <w:r w:rsidR="00935A1D" w:rsidRPr="00F471B6">
        <w:t>author’s last name</w:t>
      </w:r>
      <w:r w:rsidRPr="00F471B6">
        <w:t>, a shortened title,</w:t>
      </w:r>
      <w:r w:rsidR="00935A1D" w:rsidRPr="00F471B6">
        <w:t xml:space="preserve"> and page number.</w:t>
      </w:r>
      <w:r w:rsidR="000A024C" w:rsidRPr="00F471B6">
        <w:rPr>
          <w:rStyle w:val="FootnoteReference"/>
        </w:rPr>
        <w:footnoteReference w:id="4"/>
      </w:r>
    </w:p>
    <w:p w14:paraId="11700063" w14:textId="4050834E" w:rsidR="00CB2EB8" w:rsidRPr="00F471B6" w:rsidRDefault="00935A1D" w:rsidP="00C178B5">
      <w:pPr>
        <w:pStyle w:val="Heading3"/>
        <w:rPr>
          <w:color w:val="00B050"/>
        </w:rPr>
      </w:pPr>
      <w:bookmarkStart w:id="23" w:name="_Toc306392205"/>
      <w:bookmarkStart w:id="24" w:name="_Toc306392358"/>
      <w:bookmarkStart w:id="25" w:name="_Toc193202192"/>
      <w:r w:rsidRPr="00F471B6">
        <w:t>Third-level Subheading Style</w:t>
      </w:r>
      <w:bookmarkEnd w:id="23"/>
      <w:bookmarkEnd w:id="24"/>
      <w:bookmarkEnd w:id="25"/>
    </w:p>
    <w:p w14:paraId="10CB9715" w14:textId="35B6E432" w:rsidR="00CB2EB8" w:rsidRPr="00F471B6" w:rsidRDefault="00CB2EB8" w:rsidP="00C178B5">
      <w:r w:rsidRPr="00F471B6">
        <w:t xml:space="preserve">Ut </w:t>
      </w:r>
      <w:proofErr w:type="spellStart"/>
      <w:r w:rsidRPr="00F471B6">
        <w:t>eum</w:t>
      </w:r>
      <w:proofErr w:type="spellEnd"/>
      <w:r w:rsidRPr="00F471B6">
        <w:t xml:space="preserve"> </w:t>
      </w:r>
      <w:proofErr w:type="spellStart"/>
      <w:r w:rsidRPr="00F471B6">
        <w:t>tritani</w:t>
      </w:r>
      <w:proofErr w:type="spellEnd"/>
      <w:r w:rsidRPr="00F471B6">
        <w:t xml:space="preserve"> </w:t>
      </w:r>
      <w:proofErr w:type="spellStart"/>
      <w:r w:rsidRPr="00F471B6">
        <w:t>gubergren</w:t>
      </w:r>
      <w:proofErr w:type="spellEnd"/>
      <w:r w:rsidRPr="00F471B6">
        <w:t xml:space="preserve">. Id </w:t>
      </w:r>
      <w:proofErr w:type="spellStart"/>
      <w:r w:rsidRPr="00F471B6">
        <w:t>quando</w:t>
      </w:r>
      <w:proofErr w:type="spellEnd"/>
      <w:r w:rsidRPr="00F471B6">
        <w:t xml:space="preserve"> </w:t>
      </w:r>
      <w:proofErr w:type="spellStart"/>
      <w:r w:rsidRPr="00F471B6">
        <w:t>noster</w:t>
      </w:r>
      <w:proofErr w:type="spellEnd"/>
      <w:r w:rsidRPr="00F471B6">
        <w:t xml:space="preserve"> </w:t>
      </w:r>
      <w:proofErr w:type="spellStart"/>
      <w:r w:rsidRPr="00F471B6">
        <w:t>corrumpit</w:t>
      </w:r>
      <w:proofErr w:type="spellEnd"/>
      <w:r w:rsidRPr="00F471B6">
        <w:t xml:space="preserve"> cum. Ex </w:t>
      </w:r>
      <w:proofErr w:type="spellStart"/>
      <w:r w:rsidRPr="00F471B6">
        <w:t>tollit</w:t>
      </w:r>
      <w:proofErr w:type="spellEnd"/>
      <w:r w:rsidRPr="00F471B6">
        <w:t xml:space="preserve"> </w:t>
      </w:r>
      <w:proofErr w:type="spellStart"/>
      <w:r w:rsidRPr="00F471B6">
        <w:t>iuvaret</w:t>
      </w:r>
      <w:proofErr w:type="spellEnd"/>
      <w:r w:rsidRPr="00F471B6">
        <w:t xml:space="preserve"> </w:t>
      </w:r>
      <w:proofErr w:type="spellStart"/>
      <w:r w:rsidRPr="00F471B6">
        <w:t>molestiae</w:t>
      </w:r>
      <w:proofErr w:type="spellEnd"/>
      <w:r w:rsidRPr="00F471B6">
        <w:t xml:space="preserve"> his. At </w:t>
      </w:r>
      <w:proofErr w:type="spellStart"/>
      <w:r w:rsidRPr="00F471B6">
        <w:t>clita</w:t>
      </w:r>
      <w:proofErr w:type="spellEnd"/>
      <w:r w:rsidRPr="00F471B6">
        <w:t xml:space="preserve"> </w:t>
      </w:r>
      <w:proofErr w:type="spellStart"/>
      <w:r w:rsidRPr="00F471B6">
        <w:t>graeci</w:t>
      </w:r>
      <w:proofErr w:type="spellEnd"/>
      <w:r w:rsidRPr="00F471B6">
        <w:t xml:space="preserve"> option quo.</w:t>
      </w:r>
    </w:p>
    <w:p w14:paraId="6D6FAE2F" w14:textId="432E3B1E" w:rsidR="00DF495F" w:rsidRPr="00F471B6" w:rsidRDefault="00DF495F" w:rsidP="00C178B5">
      <w:pPr>
        <w:pStyle w:val="Heading4"/>
      </w:pPr>
      <w:r w:rsidRPr="00F471B6">
        <w:t>Fourth Level Heading</w:t>
      </w:r>
      <w:r w:rsidR="00A533D2" w:rsidRPr="00F471B6">
        <w:t xml:space="preserve"> </w:t>
      </w:r>
      <w:r w:rsidR="00735BAC" w:rsidRPr="00F471B6">
        <w:t>Style</w:t>
      </w:r>
    </w:p>
    <w:p w14:paraId="707A2BB2" w14:textId="3B18FB72" w:rsidR="00DF495F" w:rsidRPr="00F471B6" w:rsidRDefault="00DF495F" w:rsidP="00C178B5">
      <w:proofErr w:type="spellStart"/>
      <w:r w:rsidRPr="00F471B6">
        <w:t>Viderer</w:t>
      </w:r>
      <w:proofErr w:type="spellEnd"/>
      <w:r w:rsidRPr="00F471B6">
        <w:t xml:space="preserve"> </w:t>
      </w:r>
      <w:proofErr w:type="spellStart"/>
      <w:r w:rsidRPr="00F471B6">
        <w:t>honestatis</w:t>
      </w:r>
      <w:proofErr w:type="spellEnd"/>
      <w:r w:rsidRPr="00F471B6">
        <w:t xml:space="preserve"> </w:t>
      </w:r>
      <w:proofErr w:type="spellStart"/>
      <w:r w:rsidRPr="00F471B6">
        <w:t>repudiandae</w:t>
      </w:r>
      <w:proofErr w:type="spellEnd"/>
      <w:r w:rsidRPr="00F471B6">
        <w:t xml:space="preserve"> </w:t>
      </w:r>
      <w:proofErr w:type="spellStart"/>
      <w:r w:rsidRPr="00F471B6">
        <w:t>mei</w:t>
      </w:r>
      <w:proofErr w:type="spellEnd"/>
      <w:r w:rsidRPr="00F471B6">
        <w:t xml:space="preserve"> in, minim </w:t>
      </w:r>
      <w:proofErr w:type="spellStart"/>
      <w:r w:rsidRPr="00F471B6">
        <w:t>utinam</w:t>
      </w:r>
      <w:proofErr w:type="spellEnd"/>
      <w:r w:rsidRPr="00F471B6">
        <w:t xml:space="preserve"> sed in, </w:t>
      </w:r>
      <w:proofErr w:type="spellStart"/>
      <w:r w:rsidRPr="00F471B6">
        <w:t>mazim</w:t>
      </w:r>
      <w:proofErr w:type="spellEnd"/>
      <w:r w:rsidRPr="00F471B6">
        <w:t xml:space="preserve"> </w:t>
      </w:r>
      <w:proofErr w:type="spellStart"/>
      <w:r w:rsidRPr="00F471B6">
        <w:t>albucius</w:t>
      </w:r>
      <w:proofErr w:type="spellEnd"/>
      <w:r w:rsidRPr="00F471B6">
        <w:t xml:space="preserve"> </w:t>
      </w:r>
      <w:proofErr w:type="spellStart"/>
      <w:r w:rsidRPr="00F471B6">
        <w:t>te</w:t>
      </w:r>
      <w:proofErr w:type="spellEnd"/>
      <w:r w:rsidRPr="00F471B6">
        <w:t xml:space="preserve"> </w:t>
      </w:r>
      <w:proofErr w:type="spellStart"/>
      <w:r w:rsidRPr="00F471B6">
        <w:t>mea</w:t>
      </w:r>
      <w:proofErr w:type="spellEnd"/>
      <w:r w:rsidRPr="00F471B6">
        <w:t xml:space="preserve">. </w:t>
      </w:r>
      <w:r w:rsidR="00D276DC" w:rsidRPr="00F471B6">
        <w:t>This is an example of a block quote.</w:t>
      </w:r>
    </w:p>
    <w:p w14:paraId="19EB37CA" w14:textId="039D361C" w:rsidR="007C2A2D" w:rsidRPr="00F471B6" w:rsidRDefault="007C2A2D" w:rsidP="00964457">
      <w:pPr>
        <w:pStyle w:val="Quote"/>
      </w:pPr>
      <w:proofErr w:type="spellStart"/>
      <w:r w:rsidRPr="00F471B6">
        <w:t>Viderer</w:t>
      </w:r>
      <w:proofErr w:type="spellEnd"/>
      <w:r w:rsidRPr="00F471B6">
        <w:t xml:space="preserve"> </w:t>
      </w:r>
      <w:proofErr w:type="spellStart"/>
      <w:r w:rsidRPr="00F471B6">
        <w:t>honestatis</w:t>
      </w:r>
      <w:proofErr w:type="spellEnd"/>
      <w:r w:rsidRPr="00F471B6">
        <w:t xml:space="preserve"> </w:t>
      </w:r>
      <w:proofErr w:type="spellStart"/>
      <w:r w:rsidRPr="00F471B6">
        <w:t>repudiandae</w:t>
      </w:r>
      <w:proofErr w:type="spellEnd"/>
      <w:r w:rsidRPr="00F471B6">
        <w:t xml:space="preserve"> </w:t>
      </w:r>
      <w:proofErr w:type="spellStart"/>
      <w:r w:rsidRPr="00F471B6">
        <w:t>mei</w:t>
      </w:r>
      <w:proofErr w:type="spellEnd"/>
      <w:r w:rsidRPr="00F471B6">
        <w:t xml:space="preserve"> in, minim </w:t>
      </w:r>
      <w:proofErr w:type="spellStart"/>
      <w:r w:rsidRPr="00F471B6">
        <w:t>utinam</w:t>
      </w:r>
      <w:proofErr w:type="spellEnd"/>
      <w:r w:rsidRPr="00F471B6">
        <w:t xml:space="preserve"> sed in, </w:t>
      </w:r>
      <w:proofErr w:type="spellStart"/>
      <w:r w:rsidRPr="00F471B6">
        <w:t>mazim</w:t>
      </w:r>
      <w:proofErr w:type="spellEnd"/>
      <w:r w:rsidRPr="00F471B6">
        <w:t xml:space="preserve"> </w:t>
      </w:r>
      <w:proofErr w:type="spellStart"/>
      <w:r w:rsidRPr="00F471B6">
        <w:t>albucius</w:t>
      </w:r>
      <w:proofErr w:type="spellEnd"/>
      <w:r w:rsidRPr="00F471B6">
        <w:t xml:space="preserve"> </w:t>
      </w:r>
      <w:proofErr w:type="spellStart"/>
      <w:r w:rsidRPr="00F471B6">
        <w:t>te</w:t>
      </w:r>
      <w:proofErr w:type="spellEnd"/>
      <w:r w:rsidRPr="00F471B6">
        <w:t xml:space="preserve"> </w:t>
      </w:r>
      <w:proofErr w:type="spellStart"/>
      <w:r w:rsidRPr="00F471B6">
        <w:t>mea</w:t>
      </w:r>
      <w:proofErr w:type="spellEnd"/>
      <w:r w:rsidRPr="00F471B6">
        <w:t xml:space="preserve">. No </w:t>
      </w:r>
      <w:proofErr w:type="spellStart"/>
      <w:r w:rsidRPr="00F471B6">
        <w:t>possit</w:t>
      </w:r>
      <w:proofErr w:type="spellEnd"/>
      <w:r w:rsidR="00805F2D" w:rsidRPr="00F471B6">
        <w:t>.</w:t>
      </w:r>
      <w:r w:rsidRPr="00F471B6">
        <w:t xml:space="preserve"> Sed </w:t>
      </w:r>
      <w:proofErr w:type="spellStart"/>
      <w:r w:rsidRPr="00F471B6">
        <w:t>te</w:t>
      </w:r>
      <w:proofErr w:type="spellEnd"/>
      <w:r w:rsidRPr="00F471B6">
        <w:t xml:space="preserve"> </w:t>
      </w:r>
      <w:proofErr w:type="spellStart"/>
      <w:r w:rsidRPr="00F471B6">
        <w:t>quodsi</w:t>
      </w:r>
      <w:proofErr w:type="spellEnd"/>
      <w:r w:rsidRPr="00F471B6">
        <w:t xml:space="preserve"> </w:t>
      </w:r>
      <w:proofErr w:type="spellStart"/>
      <w:r w:rsidRPr="00F471B6">
        <w:t>salutandi</w:t>
      </w:r>
      <w:proofErr w:type="spellEnd"/>
      <w:r w:rsidRPr="00F471B6">
        <w:t xml:space="preserve">, </w:t>
      </w:r>
      <w:proofErr w:type="spellStart"/>
      <w:r w:rsidRPr="00F471B6">
        <w:t>ancillae</w:t>
      </w:r>
      <w:proofErr w:type="spellEnd"/>
      <w:r w:rsidRPr="00F471B6">
        <w:t xml:space="preserve"> </w:t>
      </w:r>
      <w:proofErr w:type="spellStart"/>
      <w:r w:rsidRPr="00F471B6">
        <w:t>aliquando</w:t>
      </w:r>
      <w:proofErr w:type="spellEnd"/>
      <w:r w:rsidRPr="00F471B6">
        <w:t xml:space="preserve"> cu sit. Vitae </w:t>
      </w:r>
      <w:proofErr w:type="spellStart"/>
      <w:r w:rsidRPr="00F471B6">
        <w:t>everti</w:t>
      </w:r>
      <w:proofErr w:type="spellEnd"/>
      <w:r w:rsidRPr="00F471B6">
        <w:t xml:space="preserve"> </w:t>
      </w:r>
      <w:proofErr w:type="spellStart"/>
      <w:r w:rsidRPr="00F471B6">
        <w:t>pertinacia</w:t>
      </w:r>
      <w:proofErr w:type="spellEnd"/>
      <w:r w:rsidRPr="00F471B6">
        <w:t xml:space="preserve"> id sit. Puto nostrum </w:t>
      </w:r>
      <w:proofErr w:type="spellStart"/>
      <w:r w:rsidRPr="00F471B6">
        <w:t>aliquando</w:t>
      </w:r>
      <w:proofErr w:type="spellEnd"/>
      <w:r w:rsidRPr="00F471B6">
        <w:t xml:space="preserve"> </w:t>
      </w:r>
      <w:proofErr w:type="spellStart"/>
      <w:r w:rsidRPr="00F471B6">
        <w:t>ut</w:t>
      </w:r>
      <w:proofErr w:type="spellEnd"/>
      <w:r w:rsidRPr="00F471B6">
        <w:t xml:space="preserve"> </w:t>
      </w:r>
      <w:proofErr w:type="spellStart"/>
      <w:r w:rsidRPr="00F471B6">
        <w:t>pri</w:t>
      </w:r>
      <w:proofErr w:type="spellEnd"/>
      <w:r w:rsidRPr="00F471B6">
        <w:t xml:space="preserve">, </w:t>
      </w:r>
      <w:proofErr w:type="spellStart"/>
      <w:r w:rsidRPr="00F471B6">
        <w:t>ea</w:t>
      </w:r>
      <w:proofErr w:type="spellEnd"/>
      <w:r w:rsidRPr="00F471B6">
        <w:t xml:space="preserve"> nec </w:t>
      </w:r>
      <w:proofErr w:type="spellStart"/>
      <w:r w:rsidRPr="00F471B6">
        <w:t>probo</w:t>
      </w:r>
      <w:proofErr w:type="spellEnd"/>
      <w:r w:rsidRPr="00F471B6">
        <w:t xml:space="preserve"> </w:t>
      </w:r>
      <w:proofErr w:type="spellStart"/>
      <w:r w:rsidRPr="00F471B6">
        <w:t>praesent</w:t>
      </w:r>
      <w:proofErr w:type="spellEnd"/>
      <w:r w:rsidRPr="00F471B6">
        <w:t xml:space="preserve">, </w:t>
      </w:r>
      <w:proofErr w:type="spellStart"/>
      <w:r w:rsidRPr="00F471B6">
        <w:t>clita</w:t>
      </w:r>
      <w:proofErr w:type="spellEnd"/>
      <w:r w:rsidRPr="00F471B6">
        <w:t xml:space="preserve"> </w:t>
      </w:r>
      <w:proofErr w:type="spellStart"/>
      <w:r w:rsidRPr="00F471B6">
        <w:t>periculis</w:t>
      </w:r>
      <w:proofErr w:type="spellEnd"/>
      <w:r w:rsidRPr="00F471B6">
        <w:t xml:space="preserve"> </w:t>
      </w:r>
      <w:proofErr w:type="spellStart"/>
      <w:r w:rsidRPr="00F471B6">
        <w:t>scripserit</w:t>
      </w:r>
      <w:proofErr w:type="spellEnd"/>
      <w:r w:rsidRPr="00F471B6">
        <w:t xml:space="preserve"> cu ius. Mel </w:t>
      </w:r>
      <w:proofErr w:type="spellStart"/>
      <w:r w:rsidRPr="00F471B6">
        <w:t>mazim</w:t>
      </w:r>
      <w:proofErr w:type="spellEnd"/>
      <w:r w:rsidRPr="00F471B6">
        <w:t xml:space="preserve"> </w:t>
      </w:r>
      <w:proofErr w:type="spellStart"/>
      <w:r w:rsidRPr="00F471B6">
        <w:t>cetero</w:t>
      </w:r>
      <w:proofErr w:type="spellEnd"/>
      <w:r w:rsidRPr="00F471B6">
        <w:t xml:space="preserve"> </w:t>
      </w:r>
      <w:proofErr w:type="spellStart"/>
      <w:r w:rsidRPr="00F471B6">
        <w:t>antiopam</w:t>
      </w:r>
      <w:proofErr w:type="spellEnd"/>
      <w:r w:rsidRPr="00F471B6">
        <w:t xml:space="preserve"> in, ex vitae </w:t>
      </w:r>
      <w:proofErr w:type="spellStart"/>
      <w:r w:rsidRPr="00F471B6">
        <w:t>scripserit</w:t>
      </w:r>
      <w:proofErr w:type="spellEnd"/>
      <w:r w:rsidRPr="00F471B6">
        <w:t xml:space="preserve"> </w:t>
      </w:r>
      <w:proofErr w:type="spellStart"/>
      <w:r w:rsidRPr="00F471B6">
        <w:t>pri</w:t>
      </w:r>
      <w:proofErr w:type="spellEnd"/>
      <w:r w:rsidRPr="00F471B6">
        <w:t xml:space="preserve">. </w:t>
      </w:r>
      <w:proofErr w:type="spellStart"/>
      <w:r w:rsidRPr="00F471B6">
        <w:t>Regione</w:t>
      </w:r>
      <w:proofErr w:type="spellEnd"/>
      <w:r w:rsidRPr="00F471B6">
        <w:t xml:space="preserve"> </w:t>
      </w:r>
      <w:proofErr w:type="spellStart"/>
      <w:r w:rsidRPr="00F471B6">
        <w:t>persius</w:t>
      </w:r>
      <w:proofErr w:type="spellEnd"/>
      <w:r w:rsidRPr="00F471B6">
        <w:t xml:space="preserve"> </w:t>
      </w:r>
      <w:proofErr w:type="spellStart"/>
      <w:r w:rsidRPr="00F471B6">
        <w:t>rationibus</w:t>
      </w:r>
      <w:proofErr w:type="spellEnd"/>
      <w:r w:rsidRPr="00F471B6">
        <w:t xml:space="preserve"> at sit.</w:t>
      </w:r>
      <w:r w:rsidRPr="00F471B6">
        <w:rPr>
          <w:rStyle w:val="FootnoteReference"/>
        </w:rPr>
        <w:footnoteReference w:id="5"/>
      </w:r>
    </w:p>
    <w:p w14:paraId="1E0DB499" w14:textId="08F3BCFB" w:rsidR="008533AC" w:rsidRPr="00F471B6" w:rsidRDefault="00D276DC" w:rsidP="00041B53">
      <w:pPr>
        <w:ind w:firstLine="0"/>
        <w:rPr>
          <w:color w:val="00B050"/>
        </w:rPr>
      </w:pPr>
      <w:r w:rsidRPr="00F471B6">
        <w:t xml:space="preserve">Avoid ending a paragraph on a block quote. Insert a closing sentence after the quote. </w:t>
      </w:r>
    </w:p>
    <w:p w14:paraId="7F81DA05" w14:textId="3ED7E8C8" w:rsidR="009777F5" w:rsidRPr="00F471B6" w:rsidRDefault="001C3C5F" w:rsidP="00B1294F">
      <w:pPr>
        <w:pStyle w:val="SECTIONHEAD"/>
        <w:spacing w:before="240"/>
      </w:pPr>
      <w:bookmarkStart w:id="26" w:name="_Toc193202193"/>
      <w:r w:rsidRPr="00F471B6">
        <w:t>TYPE SECTION TITLE HERE</w:t>
      </w:r>
      <w:bookmarkEnd w:id="26"/>
    </w:p>
    <w:p w14:paraId="3395EEF3" w14:textId="1E0E9312" w:rsidR="0073755E" w:rsidRPr="00F471B6" w:rsidRDefault="00A533D2" w:rsidP="007D3AA7">
      <w:pPr>
        <w:pStyle w:val="Heading1"/>
        <w:spacing w:before="0"/>
        <w:rPr>
          <w:color w:val="00B050"/>
        </w:rPr>
      </w:pPr>
      <w:bookmarkStart w:id="27" w:name="_Toc306392211"/>
      <w:bookmarkStart w:id="28" w:name="_Toc306392364"/>
      <w:bookmarkStart w:id="29" w:name="_Toc193202194"/>
      <w:r w:rsidRPr="00F471B6">
        <w:lastRenderedPageBreak/>
        <w:t>First-level Subheading</w:t>
      </w:r>
      <w:r w:rsidR="00735BAC" w:rsidRPr="00F471B6">
        <w:t xml:space="preserve"> Style</w:t>
      </w:r>
      <w:bookmarkEnd w:id="27"/>
      <w:bookmarkEnd w:id="28"/>
      <w:bookmarkEnd w:id="29"/>
    </w:p>
    <w:p w14:paraId="4B0362C4" w14:textId="6255AEE6" w:rsidR="00041B53" w:rsidRPr="00F471B6" w:rsidRDefault="00FF388F" w:rsidP="00041B53">
      <w:r w:rsidRPr="00F471B6">
        <w:t>This section provides samples of a bullet list, numbered list, tables with various numbers of columns, etc. Paste them where needed ensuring that you maintain the Style-format. I</w:t>
      </w:r>
      <w:r w:rsidR="00041B53" w:rsidRPr="00F471B6">
        <w:t>f you follow this template and apply all the styles noted in green, you will gain the following benefits:</w:t>
      </w:r>
    </w:p>
    <w:p w14:paraId="5BF0C960" w14:textId="41A5256B" w:rsidR="00041B53" w:rsidRPr="00F471B6" w:rsidRDefault="00041B53" w:rsidP="00FF388F">
      <w:pPr>
        <w:pStyle w:val="ColorfulList-Accent11"/>
      </w:pPr>
      <w:r w:rsidRPr="00F471B6">
        <w:t>You will be able to get all the proper vertical spacing for the headings, without adding any extra hard returns or manually formatting headings</w:t>
      </w:r>
    </w:p>
    <w:p w14:paraId="3F6A4F5A" w14:textId="77777777" w:rsidR="00041B53" w:rsidRPr="00F471B6" w:rsidRDefault="00041B53" w:rsidP="00FF388F">
      <w:pPr>
        <w:pStyle w:val="ColorfulList-Accent11"/>
      </w:pPr>
      <w:r w:rsidRPr="00F471B6">
        <w:t>You will be able to compile your table of contents automatically, including its pagination.</w:t>
      </w:r>
    </w:p>
    <w:p w14:paraId="6C73039D" w14:textId="77777777" w:rsidR="00041B53" w:rsidRPr="00F471B6" w:rsidRDefault="00041B53" w:rsidP="00FF388F">
      <w:pPr>
        <w:pStyle w:val="ColorfulList-Accent11"/>
      </w:pPr>
      <w:r w:rsidRPr="00F471B6">
        <w:t>You will have the proper type face and spacing for other elements, such as footnotes, bibliography, and lists.</w:t>
      </w:r>
    </w:p>
    <w:p w14:paraId="135E88A9" w14:textId="77777777" w:rsidR="00041B53" w:rsidRPr="00F471B6" w:rsidRDefault="00041B53" w:rsidP="00041B53">
      <w:pPr>
        <w:ind w:firstLine="0"/>
      </w:pPr>
      <w:r w:rsidRPr="00F471B6">
        <w:t xml:space="preserve">Vix cu </w:t>
      </w:r>
      <w:proofErr w:type="spellStart"/>
      <w:r w:rsidRPr="00F471B6">
        <w:t>tantas</w:t>
      </w:r>
      <w:proofErr w:type="spellEnd"/>
      <w:r w:rsidRPr="00F471B6">
        <w:t xml:space="preserve"> </w:t>
      </w:r>
      <w:proofErr w:type="spellStart"/>
      <w:r w:rsidRPr="00F471B6">
        <w:t>petentium</w:t>
      </w:r>
      <w:proofErr w:type="spellEnd"/>
      <w:r w:rsidRPr="00F471B6">
        <w:t xml:space="preserve">. Nec </w:t>
      </w:r>
      <w:proofErr w:type="spellStart"/>
      <w:r w:rsidRPr="00F471B6">
        <w:t>ei</w:t>
      </w:r>
      <w:proofErr w:type="spellEnd"/>
      <w:r w:rsidRPr="00F471B6">
        <w:t xml:space="preserve"> </w:t>
      </w:r>
      <w:proofErr w:type="spellStart"/>
      <w:r w:rsidRPr="00F471B6">
        <w:t>probatus</w:t>
      </w:r>
      <w:proofErr w:type="spellEnd"/>
      <w:r w:rsidRPr="00F471B6">
        <w:t xml:space="preserve"> </w:t>
      </w:r>
      <w:proofErr w:type="spellStart"/>
      <w:r w:rsidRPr="00F471B6">
        <w:t>corrumpit</w:t>
      </w:r>
      <w:proofErr w:type="spellEnd"/>
      <w:r w:rsidRPr="00F471B6">
        <w:t xml:space="preserve"> </w:t>
      </w:r>
      <w:proofErr w:type="spellStart"/>
      <w:r w:rsidRPr="00F471B6">
        <w:t>consetetur</w:t>
      </w:r>
      <w:proofErr w:type="spellEnd"/>
      <w:r w:rsidRPr="00F471B6">
        <w:t xml:space="preserve">. Eu </w:t>
      </w:r>
      <w:proofErr w:type="spellStart"/>
      <w:r w:rsidRPr="00F471B6">
        <w:t>mei</w:t>
      </w:r>
      <w:proofErr w:type="spellEnd"/>
      <w:r w:rsidRPr="00F471B6">
        <w:t xml:space="preserve"> </w:t>
      </w:r>
      <w:proofErr w:type="spellStart"/>
      <w:r w:rsidRPr="00F471B6">
        <w:t>facilisi</w:t>
      </w:r>
      <w:proofErr w:type="spellEnd"/>
      <w:r w:rsidRPr="00F471B6">
        <w:t xml:space="preserve"> </w:t>
      </w:r>
      <w:proofErr w:type="spellStart"/>
      <w:r w:rsidRPr="00F471B6">
        <w:t>aliquando</w:t>
      </w:r>
      <w:proofErr w:type="spellEnd"/>
      <w:r w:rsidRPr="00F471B6">
        <w:t xml:space="preserve">, qui in </w:t>
      </w:r>
      <w:proofErr w:type="spellStart"/>
      <w:r w:rsidRPr="00F471B6">
        <w:t>illud</w:t>
      </w:r>
      <w:proofErr w:type="spellEnd"/>
      <w:r w:rsidRPr="00F471B6">
        <w:t xml:space="preserve"> </w:t>
      </w:r>
      <w:proofErr w:type="spellStart"/>
      <w:r w:rsidRPr="00F471B6">
        <w:t>adipisci</w:t>
      </w:r>
      <w:proofErr w:type="spellEnd"/>
      <w:r w:rsidRPr="00F471B6">
        <w:t xml:space="preserve"> </w:t>
      </w:r>
      <w:proofErr w:type="spellStart"/>
      <w:r w:rsidRPr="00F471B6">
        <w:t>mnesarchum</w:t>
      </w:r>
      <w:proofErr w:type="spellEnd"/>
      <w:r w:rsidRPr="00F471B6">
        <w:t>.</w:t>
      </w:r>
    </w:p>
    <w:p w14:paraId="2CAD8127" w14:textId="3B9BE16D" w:rsidR="00041B53" w:rsidRPr="00F471B6" w:rsidRDefault="00041B53" w:rsidP="00FF388F">
      <w:pPr>
        <w:pStyle w:val="Numberedlist"/>
        <w:numPr>
          <w:ilvl w:val="0"/>
          <w:numId w:val="21"/>
        </w:numPr>
      </w:pPr>
      <w:r w:rsidRPr="00F471B6">
        <w:t>This is a numbered list</w:t>
      </w:r>
      <w:r w:rsidR="00D276DC" w:rsidRPr="00F471B6">
        <w:t>.</w:t>
      </w:r>
      <w:r w:rsidRPr="00F471B6">
        <w:t xml:space="preserve"> If you use this style, you can format and number lists like these automatically.</w:t>
      </w:r>
    </w:p>
    <w:p w14:paraId="17409321" w14:textId="77777777" w:rsidR="00041B53" w:rsidRPr="00F471B6" w:rsidRDefault="00041B53" w:rsidP="00FF388F">
      <w:pPr>
        <w:pStyle w:val="Numberedlist"/>
      </w:pPr>
      <w:r w:rsidRPr="00F471B6">
        <w:t>When you begin a new list, right-click after you have started a new list to restart the numbering.</w:t>
      </w:r>
    </w:p>
    <w:p w14:paraId="19FCA0F1" w14:textId="1DAAEB11" w:rsidR="0073755E" w:rsidRPr="00F471B6" w:rsidRDefault="00041B53" w:rsidP="00C178B5">
      <w:r w:rsidRPr="00F471B6">
        <w:t xml:space="preserve">Id </w:t>
      </w:r>
      <w:proofErr w:type="spellStart"/>
      <w:r w:rsidRPr="00F471B6">
        <w:t>quando</w:t>
      </w:r>
      <w:proofErr w:type="spellEnd"/>
      <w:r w:rsidRPr="00F471B6">
        <w:t xml:space="preserve"> </w:t>
      </w:r>
      <w:proofErr w:type="spellStart"/>
      <w:r w:rsidRPr="00F471B6">
        <w:t>noster</w:t>
      </w:r>
      <w:proofErr w:type="spellEnd"/>
      <w:r w:rsidRPr="00F471B6">
        <w:t xml:space="preserve"> </w:t>
      </w:r>
      <w:proofErr w:type="spellStart"/>
      <w:r w:rsidRPr="00F471B6">
        <w:t>corrumpit</w:t>
      </w:r>
      <w:proofErr w:type="spellEnd"/>
      <w:r w:rsidRPr="00F471B6">
        <w:t xml:space="preserve"> cum. Ex </w:t>
      </w:r>
      <w:proofErr w:type="spellStart"/>
      <w:r w:rsidRPr="00F471B6">
        <w:t>tollit</w:t>
      </w:r>
      <w:proofErr w:type="spellEnd"/>
      <w:r w:rsidRPr="00F471B6">
        <w:t xml:space="preserve"> </w:t>
      </w:r>
      <w:proofErr w:type="spellStart"/>
      <w:r w:rsidRPr="00F471B6">
        <w:t>iuvaret</w:t>
      </w:r>
      <w:proofErr w:type="spellEnd"/>
      <w:r w:rsidRPr="00F471B6">
        <w:t xml:space="preserve"> </w:t>
      </w:r>
      <w:proofErr w:type="spellStart"/>
      <w:r w:rsidRPr="00F471B6">
        <w:t>molestiae</w:t>
      </w:r>
      <w:proofErr w:type="spellEnd"/>
      <w:r w:rsidRPr="00F471B6">
        <w:t xml:space="preserve"> his. </w:t>
      </w:r>
      <w:r w:rsidR="0073755E" w:rsidRPr="00F471B6">
        <w:t xml:space="preserve">In </w:t>
      </w:r>
      <w:proofErr w:type="spellStart"/>
      <w:r w:rsidR="0073755E" w:rsidRPr="00F471B6">
        <w:t>vix</w:t>
      </w:r>
      <w:proofErr w:type="spellEnd"/>
      <w:r w:rsidR="0073755E" w:rsidRPr="00F471B6">
        <w:t xml:space="preserve"> </w:t>
      </w:r>
      <w:proofErr w:type="spellStart"/>
      <w:r w:rsidR="0073755E" w:rsidRPr="00F471B6">
        <w:t>offendit</w:t>
      </w:r>
      <w:proofErr w:type="spellEnd"/>
      <w:r w:rsidR="0073755E" w:rsidRPr="00F471B6">
        <w:t xml:space="preserve"> delicata </w:t>
      </w:r>
      <w:proofErr w:type="spellStart"/>
      <w:r w:rsidR="0073755E" w:rsidRPr="00F471B6">
        <w:t>facilisis</w:t>
      </w:r>
      <w:proofErr w:type="spellEnd"/>
      <w:r w:rsidR="0073755E" w:rsidRPr="00F471B6">
        <w:t xml:space="preserve">, ex quo </w:t>
      </w:r>
      <w:proofErr w:type="spellStart"/>
      <w:r w:rsidR="0073755E" w:rsidRPr="00F471B6">
        <w:t>pericula</w:t>
      </w:r>
      <w:proofErr w:type="spellEnd"/>
      <w:r w:rsidR="0073755E" w:rsidRPr="00F471B6">
        <w:t xml:space="preserve"> </w:t>
      </w:r>
      <w:proofErr w:type="spellStart"/>
      <w:r w:rsidR="0073755E" w:rsidRPr="00F471B6">
        <w:t>intellegebat</w:t>
      </w:r>
      <w:proofErr w:type="spellEnd"/>
      <w:r w:rsidR="0073755E" w:rsidRPr="00F471B6">
        <w:t xml:space="preserve">, </w:t>
      </w:r>
      <w:proofErr w:type="spellStart"/>
      <w:r w:rsidR="0073755E" w:rsidRPr="00F471B6">
        <w:t>el</w:t>
      </w:r>
      <w:r w:rsidR="00C76BB7" w:rsidRPr="00F471B6">
        <w:t>it</w:t>
      </w:r>
      <w:proofErr w:type="spellEnd"/>
      <w:r w:rsidR="00C76BB7" w:rsidRPr="00F471B6">
        <w:t xml:space="preserve"> dicta </w:t>
      </w:r>
      <w:proofErr w:type="spellStart"/>
      <w:r w:rsidR="00C76BB7" w:rsidRPr="00F471B6">
        <w:t>vituperatoribus</w:t>
      </w:r>
      <w:proofErr w:type="spellEnd"/>
      <w:r w:rsidR="00C76BB7" w:rsidRPr="00F471B6">
        <w:t xml:space="preserve"> vim </w:t>
      </w:r>
      <w:proofErr w:type="spellStart"/>
      <w:r w:rsidR="00C76BB7" w:rsidRPr="00F471B6">
        <w:t>eu</w:t>
      </w:r>
      <w:proofErr w:type="spellEnd"/>
      <w:r w:rsidR="0073755E" w:rsidRPr="00F471B6">
        <w:t>.</w:t>
      </w:r>
    </w:p>
    <w:p w14:paraId="0BB70E07" w14:textId="6623D462" w:rsidR="0073755E" w:rsidRPr="00F471B6" w:rsidRDefault="00A533D2" w:rsidP="00421D8B">
      <w:pPr>
        <w:pStyle w:val="Heading2"/>
      </w:pPr>
      <w:bookmarkStart w:id="30" w:name="_Toc306392212"/>
      <w:bookmarkStart w:id="31" w:name="_Toc306392365"/>
      <w:bookmarkStart w:id="32" w:name="_Toc193202195"/>
      <w:r w:rsidRPr="00F471B6">
        <w:t>Second-level Subheading</w:t>
      </w:r>
      <w:r w:rsidR="00735BAC" w:rsidRPr="00F471B6">
        <w:t xml:space="preserve"> Style</w:t>
      </w:r>
      <w:bookmarkEnd w:id="30"/>
      <w:bookmarkEnd w:id="31"/>
      <w:bookmarkEnd w:id="32"/>
    </w:p>
    <w:p w14:paraId="08A1D92B" w14:textId="21E307B2" w:rsidR="0073755E" w:rsidRPr="00F471B6" w:rsidRDefault="0073755E" w:rsidP="00C178B5">
      <w:r w:rsidRPr="00F471B6">
        <w:t>Begin typing text here</w:t>
      </w:r>
      <w:r w:rsidR="00480229" w:rsidRPr="00F471B6">
        <w:t>.</w:t>
      </w:r>
      <w:r w:rsidRPr="00F471B6">
        <w:rPr>
          <w:color w:val="00B050"/>
        </w:rPr>
        <w:t xml:space="preserve"> </w:t>
      </w:r>
      <w:r w:rsidRPr="00F471B6">
        <w:t xml:space="preserve">Sanctus perfecto </w:t>
      </w:r>
      <w:proofErr w:type="spellStart"/>
      <w:r w:rsidRPr="00F471B6">
        <w:t>explicari</w:t>
      </w:r>
      <w:proofErr w:type="spellEnd"/>
      <w:r w:rsidRPr="00F471B6">
        <w:t xml:space="preserve"> ex vim, ex </w:t>
      </w:r>
      <w:proofErr w:type="spellStart"/>
      <w:r w:rsidRPr="00F471B6">
        <w:t>eos</w:t>
      </w:r>
      <w:proofErr w:type="spellEnd"/>
      <w:r w:rsidRPr="00F471B6">
        <w:t xml:space="preserve"> </w:t>
      </w:r>
      <w:proofErr w:type="spellStart"/>
      <w:r w:rsidRPr="00F471B6">
        <w:t>cetero</w:t>
      </w:r>
      <w:proofErr w:type="spellEnd"/>
      <w:r w:rsidRPr="00F471B6">
        <w:t xml:space="preserve"> </w:t>
      </w:r>
      <w:proofErr w:type="spellStart"/>
      <w:r w:rsidRPr="00F471B6">
        <w:t>fabellas</w:t>
      </w:r>
      <w:proofErr w:type="spellEnd"/>
      <w:r w:rsidRPr="00F471B6">
        <w:t xml:space="preserve">. Ad </w:t>
      </w:r>
      <w:proofErr w:type="spellStart"/>
      <w:r w:rsidRPr="00F471B6">
        <w:t>ridens</w:t>
      </w:r>
      <w:proofErr w:type="spellEnd"/>
      <w:r w:rsidRPr="00F471B6">
        <w:t xml:space="preserve"> </w:t>
      </w:r>
      <w:proofErr w:type="spellStart"/>
      <w:r w:rsidRPr="00F471B6">
        <w:t>assueverit</w:t>
      </w:r>
      <w:proofErr w:type="spellEnd"/>
      <w:r w:rsidRPr="00F471B6">
        <w:t xml:space="preserve"> mel. </w:t>
      </w:r>
    </w:p>
    <w:p w14:paraId="44150A0E" w14:textId="2A2633BA" w:rsidR="0073755E" w:rsidRPr="00F471B6" w:rsidRDefault="00A533D2" w:rsidP="00C178B5">
      <w:pPr>
        <w:pStyle w:val="Heading3"/>
      </w:pPr>
      <w:bookmarkStart w:id="33" w:name="_Toc306392213"/>
      <w:bookmarkStart w:id="34" w:name="_Toc306392366"/>
      <w:bookmarkStart w:id="35" w:name="_Toc193202196"/>
      <w:r w:rsidRPr="00F471B6">
        <w:t>Third-level Subheading</w:t>
      </w:r>
      <w:r w:rsidR="00735BAC" w:rsidRPr="00F471B6">
        <w:t xml:space="preserve"> Style</w:t>
      </w:r>
      <w:bookmarkEnd w:id="33"/>
      <w:bookmarkEnd w:id="34"/>
      <w:bookmarkEnd w:id="35"/>
    </w:p>
    <w:p w14:paraId="60879874" w14:textId="356352D2" w:rsidR="00B94CD2" w:rsidRPr="00F471B6" w:rsidRDefault="00B94CD2" w:rsidP="00B94CD2">
      <w:r w:rsidRPr="00F471B6">
        <w:t xml:space="preserve">This is regular text immediately following </w:t>
      </w:r>
      <w:proofErr w:type="gramStart"/>
      <w:r w:rsidRPr="00F471B6">
        <w:t>a subtitle</w:t>
      </w:r>
      <w:proofErr w:type="gramEnd"/>
      <w:r w:rsidRPr="00F471B6">
        <w:t>. Below is a two</w:t>
      </w:r>
      <w:r w:rsidR="00041B53" w:rsidRPr="00F471B6">
        <w:t>-</w:t>
      </w:r>
      <w:r w:rsidRPr="00F471B6">
        <w:t xml:space="preserve">column sample that will </w:t>
      </w:r>
      <w:r w:rsidR="00041B53" w:rsidRPr="00F471B6">
        <w:t>also serve to list elements that are common in course papers and the corresponding preset Style format.</w:t>
      </w:r>
    </w:p>
    <w:p w14:paraId="4CF07999" w14:textId="5A342E26" w:rsidR="00B94CD2" w:rsidRPr="00F471B6" w:rsidRDefault="00B94CD2" w:rsidP="00B1294F">
      <w:pPr>
        <w:pStyle w:val="Caption"/>
        <w:rPr>
          <w:color w:val="00B050"/>
        </w:rPr>
      </w:pPr>
      <w:r w:rsidRPr="00F471B6">
        <w:t xml:space="preserve">Table </w:t>
      </w:r>
      <w:r w:rsidR="00B1294F" w:rsidRPr="00F471B6">
        <w:t>1</w:t>
      </w:r>
      <w:r w:rsidRPr="00F471B6">
        <w:t>: List of Elements and Corresponding Sty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4608"/>
      </w:tblGrid>
      <w:tr w:rsidR="00B94CD2" w:rsidRPr="00F471B6" w14:paraId="04B816B7" w14:textId="77777777" w:rsidTr="00707011">
        <w:tc>
          <w:tcPr>
            <w:tcW w:w="4608" w:type="dxa"/>
          </w:tcPr>
          <w:p w14:paraId="4075CC28" w14:textId="77777777" w:rsidR="00B94CD2" w:rsidRPr="00F471B6" w:rsidRDefault="00B94CD2" w:rsidP="00707011">
            <w:pPr>
              <w:pStyle w:val="Tableheaders"/>
            </w:pPr>
            <w:r w:rsidRPr="00F471B6">
              <w:t>Element</w:t>
            </w:r>
          </w:p>
        </w:tc>
        <w:tc>
          <w:tcPr>
            <w:tcW w:w="4608" w:type="dxa"/>
          </w:tcPr>
          <w:p w14:paraId="0225F1C0" w14:textId="77777777" w:rsidR="00B94CD2" w:rsidRPr="00F471B6" w:rsidRDefault="00B94CD2" w:rsidP="00707011">
            <w:pPr>
              <w:pStyle w:val="Tableheaders"/>
              <w:rPr>
                <w:color w:val="00B050"/>
              </w:rPr>
            </w:pPr>
            <w:r w:rsidRPr="00F471B6">
              <w:t>Style Name</w:t>
            </w:r>
          </w:p>
        </w:tc>
      </w:tr>
      <w:tr w:rsidR="00B94CD2" w:rsidRPr="00F471B6" w14:paraId="6577B3A9" w14:textId="77777777" w:rsidTr="00707011">
        <w:tc>
          <w:tcPr>
            <w:tcW w:w="4608" w:type="dxa"/>
          </w:tcPr>
          <w:p w14:paraId="254C144B" w14:textId="77777777" w:rsidR="00B94CD2" w:rsidRPr="00F471B6" w:rsidRDefault="00B94CD2" w:rsidP="00707011">
            <w:pPr>
              <w:pStyle w:val="Tabletext"/>
            </w:pPr>
            <w:r w:rsidRPr="00F471B6">
              <w:t>Header for Table</w:t>
            </w:r>
          </w:p>
        </w:tc>
        <w:tc>
          <w:tcPr>
            <w:tcW w:w="4608" w:type="dxa"/>
          </w:tcPr>
          <w:p w14:paraId="72B3595A" w14:textId="77777777" w:rsidR="00B94CD2" w:rsidRPr="00F471B6" w:rsidRDefault="00B94CD2" w:rsidP="00707011">
            <w:pPr>
              <w:pStyle w:val="Tabletext"/>
            </w:pPr>
            <w:r w:rsidRPr="00F471B6">
              <w:t>Table header</w:t>
            </w:r>
          </w:p>
        </w:tc>
      </w:tr>
      <w:tr w:rsidR="00B94CD2" w:rsidRPr="00F471B6" w14:paraId="7A6CD038" w14:textId="77777777" w:rsidTr="00707011">
        <w:tc>
          <w:tcPr>
            <w:tcW w:w="4608" w:type="dxa"/>
          </w:tcPr>
          <w:p w14:paraId="3C345A73" w14:textId="77777777" w:rsidR="00B94CD2" w:rsidRPr="00F471B6" w:rsidRDefault="00B94CD2" w:rsidP="00707011">
            <w:pPr>
              <w:pStyle w:val="Tabletext"/>
            </w:pPr>
            <w:r w:rsidRPr="00F471B6">
              <w:lastRenderedPageBreak/>
              <w:t>Text in table</w:t>
            </w:r>
          </w:p>
        </w:tc>
        <w:tc>
          <w:tcPr>
            <w:tcW w:w="4608" w:type="dxa"/>
          </w:tcPr>
          <w:p w14:paraId="3F7EB183" w14:textId="77777777" w:rsidR="00B94CD2" w:rsidRPr="00F471B6" w:rsidRDefault="00B94CD2" w:rsidP="00707011">
            <w:pPr>
              <w:pStyle w:val="Tabletext"/>
            </w:pPr>
            <w:r w:rsidRPr="00F471B6">
              <w:t>Table text</w:t>
            </w:r>
          </w:p>
        </w:tc>
      </w:tr>
      <w:tr w:rsidR="00B94CD2" w:rsidRPr="00F471B6" w14:paraId="68936A93" w14:textId="77777777" w:rsidTr="00707011">
        <w:tc>
          <w:tcPr>
            <w:tcW w:w="4608" w:type="dxa"/>
          </w:tcPr>
          <w:p w14:paraId="3B7CE82F" w14:textId="77777777" w:rsidR="00B94CD2" w:rsidRPr="00F471B6" w:rsidRDefault="00B94CD2" w:rsidP="00707011">
            <w:pPr>
              <w:pStyle w:val="Tabletext"/>
              <w:tabs>
                <w:tab w:val="center" w:pos="2196"/>
              </w:tabs>
            </w:pPr>
            <w:r w:rsidRPr="00F471B6">
              <w:t>Caption for table</w:t>
            </w:r>
          </w:p>
        </w:tc>
        <w:tc>
          <w:tcPr>
            <w:tcW w:w="4608" w:type="dxa"/>
          </w:tcPr>
          <w:p w14:paraId="41E42605" w14:textId="77777777" w:rsidR="00B94CD2" w:rsidRPr="00F471B6" w:rsidRDefault="00B94CD2" w:rsidP="00707011">
            <w:pPr>
              <w:pStyle w:val="Tabletext"/>
            </w:pPr>
            <w:r w:rsidRPr="00F471B6">
              <w:t>Caption (Menu: Insert/Insert Caption/Table)</w:t>
            </w:r>
          </w:p>
        </w:tc>
      </w:tr>
      <w:tr w:rsidR="00B94CD2" w:rsidRPr="00F471B6" w14:paraId="5A21B9CA" w14:textId="77777777" w:rsidTr="00707011">
        <w:tc>
          <w:tcPr>
            <w:tcW w:w="4608" w:type="dxa"/>
          </w:tcPr>
          <w:p w14:paraId="7A6C84A8" w14:textId="77777777" w:rsidR="00B94CD2" w:rsidRPr="00F471B6" w:rsidRDefault="00B94CD2" w:rsidP="00707011">
            <w:pPr>
              <w:pStyle w:val="Tabletext"/>
              <w:tabs>
                <w:tab w:val="center" w:pos="2196"/>
              </w:tabs>
            </w:pPr>
            <w:r w:rsidRPr="00F471B6">
              <w:t>Regular paragraph</w:t>
            </w:r>
            <w:r w:rsidRPr="00F471B6">
              <w:tab/>
            </w:r>
          </w:p>
        </w:tc>
        <w:tc>
          <w:tcPr>
            <w:tcW w:w="4608" w:type="dxa"/>
          </w:tcPr>
          <w:p w14:paraId="302A1984" w14:textId="77777777" w:rsidR="00B94CD2" w:rsidRPr="00F471B6" w:rsidRDefault="00B94CD2" w:rsidP="00707011">
            <w:pPr>
              <w:pStyle w:val="Tabletext"/>
            </w:pPr>
            <w:r w:rsidRPr="00F471B6">
              <w:t>Normal (ctrl-</w:t>
            </w:r>
            <w:proofErr w:type="spellStart"/>
            <w:r w:rsidRPr="00F471B6">
              <w:t>shft</w:t>
            </w:r>
            <w:proofErr w:type="spellEnd"/>
            <w:r w:rsidRPr="00F471B6">
              <w:t>-z)</w:t>
            </w:r>
          </w:p>
        </w:tc>
      </w:tr>
      <w:tr w:rsidR="00B94CD2" w:rsidRPr="00F471B6" w14:paraId="20E1EDAE" w14:textId="77777777" w:rsidTr="00707011">
        <w:tc>
          <w:tcPr>
            <w:tcW w:w="4608" w:type="dxa"/>
          </w:tcPr>
          <w:p w14:paraId="5AE1563E" w14:textId="77777777" w:rsidR="00B94CD2" w:rsidRPr="00F471B6" w:rsidRDefault="00B94CD2" w:rsidP="00707011">
            <w:pPr>
              <w:pStyle w:val="Tabletext"/>
            </w:pPr>
            <w:r w:rsidRPr="00F471B6">
              <w:t>Block quote</w:t>
            </w:r>
          </w:p>
        </w:tc>
        <w:tc>
          <w:tcPr>
            <w:tcW w:w="4608" w:type="dxa"/>
          </w:tcPr>
          <w:p w14:paraId="11B67CE4" w14:textId="77777777" w:rsidR="00B94CD2" w:rsidRPr="00F471B6" w:rsidRDefault="00B94CD2" w:rsidP="00707011">
            <w:pPr>
              <w:pStyle w:val="Tabletext"/>
            </w:pPr>
            <w:r w:rsidRPr="00F471B6">
              <w:t>Quote (ctrl-alt-q)</w:t>
            </w:r>
          </w:p>
        </w:tc>
      </w:tr>
      <w:tr w:rsidR="00B94CD2" w:rsidRPr="00F471B6" w14:paraId="5457D83F" w14:textId="77777777" w:rsidTr="00707011">
        <w:tc>
          <w:tcPr>
            <w:tcW w:w="4608" w:type="dxa"/>
          </w:tcPr>
          <w:p w14:paraId="1667DE31" w14:textId="77777777" w:rsidR="00B94CD2" w:rsidRPr="00F471B6" w:rsidRDefault="00B94CD2" w:rsidP="00707011">
            <w:pPr>
              <w:pStyle w:val="Tabletext"/>
            </w:pPr>
            <w:r w:rsidRPr="00F471B6">
              <w:t>Chapter number</w:t>
            </w:r>
          </w:p>
        </w:tc>
        <w:tc>
          <w:tcPr>
            <w:tcW w:w="4608" w:type="dxa"/>
          </w:tcPr>
          <w:p w14:paraId="29C3B733" w14:textId="77777777" w:rsidR="00B94CD2" w:rsidRPr="00F471B6" w:rsidRDefault="00B94CD2" w:rsidP="00707011">
            <w:pPr>
              <w:pStyle w:val="Tabletext"/>
            </w:pPr>
            <w:r w:rsidRPr="00F471B6">
              <w:t>SECTION HEAD</w:t>
            </w:r>
          </w:p>
        </w:tc>
      </w:tr>
      <w:tr w:rsidR="00B94CD2" w:rsidRPr="00F471B6" w14:paraId="756E10CF" w14:textId="77777777" w:rsidTr="00707011">
        <w:tc>
          <w:tcPr>
            <w:tcW w:w="4608" w:type="dxa"/>
          </w:tcPr>
          <w:p w14:paraId="490FD5FB" w14:textId="77777777" w:rsidR="00B94CD2" w:rsidRPr="00F471B6" w:rsidRDefault="00B94CD2" w:rsidP="00707011">
            <w:pPr>
              <w:pStyle w:val="Tabletext"/>
            </w:pPr>
            <w:r w:rsidRPr="00F471B6">
              <w:t>Heading level 1</w:t>
            </w:r>
          </w:p>
        </w:tc>
        <w:tc>
          <w:tcPr>
            <w:tcW w:w="4608" w:type="dxa"/>
          </w:tcPr>
          <w:p w14:paraId="7F90EA00" w14:textId="77777777" w:rsidR="00B94CD2" w:rsidRPr="00F471B6" w:rsidRDefault="00B94CD2" w:rsidP="00707011">
            <w:pPr>
              <w:pStyle w:val="Tabletext"/>
            </w:pPr>
            <w:r w:rsidRPr="00F471B6">
              <w:t>Heading 1 (ctrl-alt-1)</w:t>
            </w:r>
          </w:p>
        </w:tc>
      </w:tr>
      <w:tr w:rsidR="00B94CD2" w:rsidRPr="00F471B6" w14:paraId="3398B1CF" w14:textId="77777777" w:rsidTr="00707011">
        <w:tc>
          <w:tcPr>
            <w:tcW w:w="4608" w:type="dxa"/>
          </w:tcPr>
          <w:p w14:paraId="1A87DD7F" w14:textId="77777777" w:rsidR="00B94CD2" w:rsidRPr="00F471B6" w:rsidRDefault="00B94CD2" w:rsidP="00707011">
            <w:pPr>
              <w:pStyle w:val="Tabletext"/>
            </w:pPr>
            <w:r w:rsidRPr="00F471B6">
              <w:t>Heading level 2</w:t>
            </w:r>
          </w:p>
        </w:tc>
        <w:tc>
          <w:tcPr>
            <w:tcW w:w="4608" w:type="dxa"/>
          </w:tcPr>
          <w:p w14:paraId="69491432" w14:textId="77777777" w:rsidR="00B94CD2" w:rsidRPr="00F471B6" w:rsidRDefault="00B94CD2" w:rsidP="00707011">
            <w:pPr>
              <w:pStyle w:val="Tabletext"/>
            </w:pPr>
            <w:r w:rsidRPr="00F471B6">
              <w:t>Heading 2 (ctrl-alt-2)</w:t>
            </w:r>
          </w:p>
        </w:tc>
      </w:tr>
      <w:tr w:rsidR="00B94CD2" w:rsidRPr="00F471B6" w14:paraId="729B3A9F" w14:textId="77777777" w:rsidTr="00707011">
        <w:tc>
          <w:tcPr>
            <w:tcW w:w="4608" w:type="dxa"/>
          </w:tcPr>
          <w:p w14:paraId="03EA1E68" w14:textId="77777777" w:rsidR="00B94CD2" w:rsidRPr="00F471B6" w:rsidRDefault="00B94CD2" w:rsidP="00707011">
            <w:pPr>
              <w:pStyle w:val="Tabletext"/>
            </w:pPr>
            <w:r w:rsidRPr="00F471B6">
              <w:t>Heading level 3</w:t>
            </w:r>
          </w:p>
        </w:tc>
        <w:tc>
          <w:tcPr>
            <w:tcW w:w="4608" w:type="dxa"/>
          </w:tcPr>
          <w:p w14:paraId="479D24D8" w14:textId="77777777" w:rsidR="00B94CD2" w:rsidRPr="00F471B6" w:rsidRDefault="00B94CD2" w:rsidP="00707011">
            <w:pPr>
              <w:pStyle w:val="Tabletext"/>
            </w:pPr>
            <w:r w:rsidRPr="00F471B6">
              <w:t>Heading 3 (ctrl-alt-3)</w:t>
            </w:r>
          </w:p>
        </w:tc>
      </w:tr>
      <w:tr w:rsidR="00B94CD2" w:rsidRPr="00F471B6" w14:paraId="759C4107" w14:textId="77777777" w:rsidTr="00707011">
        <w:tc>
          <w:tcPr>
            <w:tcW w:w="4608" w:type="dxa"/>
          </w:tcPr>
          <w:p w14:paraId="4824E2E4" w14:textId="77777777" w:rsidR="00B94CD2" w:rsidRPr="00F471B6" w:rsidRDefault="00B94CD2" w:rsidP="00707011">
            <w:pPr>
              <w:pStyle w:val="Tabletext"/>
            </w:pPr>
            <w:r w:rsidRPr="00F471B6">
              <w:t>Heading level 4</w:t>
            </w:r>
          </w:p>
        </w:tc>
        <w:tc>
          <w:tcPr>
            <w:tcW w:w="4608" w:type="dxa"/>
          </w:tcPr>
          <w:p w14:paraId="4A212BDB" w14:textId="77777777" w:rsidR="00B94CD2" w:rsidRPr="00F471B6" w:rsidRDefault="00B94CD2" w:rsidP="00707011">
            <w:pPr>
              <w:pStyle w:val="Tabletext"/>
            </w:pPr>
            <w:r w:rsidRPr="00F471B6">
              <w:t>Heading 4 (ctrl-alt-4)</w:t>
            </w:r>
          </w:p>
        </w:tc>
      </w:tr>
      <w:tr w:rsidR="00B94CD2" w:rsidRPr="00F471B6" w14:paraId="3A2C161E" w14:textId="77777777" w:rsidTr="00707011">
        <w:tc>
          <w:tcPr>
            <w:tcW w:w="4608" w:type="dxa"/>
          </w:tcPr>
          <w:p w14:paraId="0677ACE5" w14:textId="77777777" w:rsidR="00B94CD2" w:rsidRPr="00F471B6" w:rsidRDefault="00B94CD2" w:rsidP="00707011">
            <w:pPr>
              <w:pStyle w:val="Tabletext"/>
            </w:pPr>
            <w:r w:rsidRPr="00F471B6">
              <w:t>Bullet list</w:t>
            </w:r>
          </w:p>
        </w:tc>
        <w:tc>
          <w:tcPr>
            <w:tcW w:w="4608" w:type="dxa"/>
          </w:tcPr>
          <w:p w14:paraId="383090B4" w14:textId="77777777" w:rsidR="00B94CD2" w:rsidRPr="00F471B6" w:rsidRDefault="00B94CD2" w:rsidP="00707011">
            <w:pPr>
              <w:pStyle w:val="Tabletext"/>
            </w:pPr>
            <w:r w:rsidRPr="00F471B6">
              <w:t>Bullet (ctrl-b)</w:t>
            </w:r>
          </w:p>
        </w:tc>
      </w:tr>
      <w:tr w:rsidR="00B94CD2" w:rsidRPr="00F471B6" w14:paraId="01063046" w14:textId="77777777" w:rsidTr="00707011">
        <w:tc>
          <w:tcPr>
            <w:tcW w:w="4608" w:type="dxa"/>
          </w:tcPr>
          <w:p w14:paraId="485956BD" w14:textId="77777777" w:rsidR="00B94CD2" w:rsidRPr="00F471B6" w:rsidRDefault="00B94CD2" w:rsidP="00707011">
            <w:pPr>
              <w:pStyle w:val="Tabletext"/>
            </w:pPr>
            <w:r w:rsidRPr="00F471B6">
              <w:t>Numbered list</w:t>
            </w:r>
          </w:p>
        </w:tc>
        <w:tc>
          <w:tcPr>
            <w:tcW w:w="4608" w:type="dxa"/>
          </w:tcPr>
          <w:p w14:paraId="26616255" w14:textId="77777777" w:rsidR="00B94CD2" w:rsidRPr="00F471B6" w:rsidRDefault="00B94CD2" w:rsidP="00707011">
            <w:pPr>
              <w:pStyle w:val="Tabletext"/>
            </w:pPr>
            <w:r w:rsidRPr="00F471B6">
              <w:t>Numbered list (ctrl-alt-</w:t>
            </w:r>
            <w:proofErr w:type="gramStart"/>
            <w:r w:rsidRPr="00F471B6">
              <w:t>l</w:t>
            </w:r>
            <w:r w:rsidRPr="00F471B6">
              <w:rPr>
                <w:color w:val="00B050"/>
              </w:rPr>
              <w:t>[</w:t>
            </w:r>
            <w:proofErr w:type="spellStart"/>
            <w:proofErr w:type="gramEnd"/>
            <w:r w:rsidRPr="00F471B6">
              <w:rPr>
                <w:i/>
              </w:rPr>
              <w:t>el</w:t>
            </w:r>
            <w:proofErr w:type="spellEnd"/>
            <w:r w:rsidRPr="00F471B6">
              <w:t xml:space="preserve">, not </w:t>
            </w:r>
            <w:r w:rsidRPr="00F471B6">
              <w:rPr>
                <w:i/>
              </w:rPr>
              <w:t>one</w:t>
            </w:r>
            <w:r w:rsidRPr="00F471B6">
              <w:t>])</w:t>
            </w:r>
          </w:p>
        </w:tc>
      </w:tr>
      <w:tr w:rsidR="00B94CD2" w:rsidRPr="00F471B6" w14:paraId="653A1970" w14:textId="77777777" w:rsidTr="00707011">
        <w:tc>
          <w:tcPr>
            <w:tcW w:w="4608" w:type="dxa"/>
          </w:tcPr>
          <w:p w14:paraId="6576954A" w14:textId="77777777" w:rsidR="00B94CD2" w:rsidRPr="00F471B6" w:rsidRDefault="00B94CD2" w:rsidP="00707011">
            <w:pPr>
              <w:pStyle w:val="Tabletext"/>
            </w:pPr>
            <w:r w:rsidRPr="00F471B6">
              <w:t>Footnote</w:t>
            </w:r>
          </w:p>
        </w:tc>
        <w:tc>
          <w:tcPr>
            <w:tcW w:w="4608" w:type="dxa"/>
          </w:tcPr>
          <w:p w14:paraId="114A2A01" w14:textId="77777777" w:rsidR="00B94CD2" w:rsidRPr="00F471B6" w:rsidRDefault="00B94CD2" w:rsidP="00707011">
            <w:pPr>
              <w:pStyle w:val="Tabletext"/>
            </w:pPr>
            <w:r w:rsidRPr="00F471B6">
              <w:t>Menu: References/Insert Footnote (auto formats)</w:t>
            </w:r>
          </w:p>
        </w:tc>
      </w:tr>
      <w:tr w:rsidR="00B94CD2" w:rsidRPr="00F471B6" w14:paraId="52BAB850" w14:textId="77777777" w:rsidTr="00707011">
        <w:tc>
          <w:tcPr>
            <w:tcW w:w="4608" w:type="dxa"/>
          </w:tcPr>
          <w:p w14:paraId="00EEDCEB" w14:textId="77777777" w:rsidR="00B94CD2" w:rsidRPr="00F471B6" w:rsidRDefault="00B94CD2" w:rsidP="00707011">
            <w:pPr>
              <w:pStyle w:val="Tabletext"/>
            </w:pPr>
            <w:r w:rsidRPr="00F471B6">
              <w:t>Bibliography</w:t>
            </w:r>
          </w:p>
        </w:tc>
        <w:tc>
          <w:tcPr>
            <w:tcW w:w="4608" w:type="dxa"/>
          </w:tcPr>
          <w:p w14:paraId="669DE72E" w14:textId="77777777" w:rsidR="00B94CD2" w:rsidRPr="00F471B6" w:rsidRDefault="00B94CD2" w:rsidP="00707011">
            <w:pPr>
              <w:pStyle w:val="Tabletext"/>
            </w:pPr>
            <w:r w:rsidRPr="00F471B6">
              <w:t>Bibliography (alt-b)</w:t>
            </w:r>
          </w:p>
        </w:tc>
      </w:tr>
    </w:tbl>
    <w:p w14:paraId="650D1F29" w14:textId="2C8BD12C" w:rsidR="00B94CD2" w:rsidRPr="00F471B6" w:rsidRDefault="0073755E" w:rsidP="00041B53">
      <w:pPr>
        <w:spacing w:before="240"/>
      </w:pPr>
      <w:r w:rsidRPr="00F471B6">
        <w:t>Begin typing text here</w:t>
      </w:r>
      <w:r w:rsidR="00D276DC" w:rsidRPr="00F471B6">
        <w:t>.</w:t>
      </w:r>
      <w:r w:rsidRPr="00F471B6">
        <w:rPr>
          <w:color w:val="00B050"/>
        </w:rPr>
        <w:t xml:space="preserve"> </w:t>
      </w:r>
      <w:r w:rsidR="00B94CD2" w:rsidRPr="00F471B6">
        <w:t xml:space="preserve">This is a sample of a </w:t>
      </w:r>
      <w:proofErr w:type="gramStart"/>
      <w:r w:rsidR="00B94CD2" w:rsidRPr="00F471B6">
        <w:t>three column</w:t>
      </w:r>
      <w:proofErr w:type="gramEnd"/>
      <w:r w:rsidR="00B94CD2" w:rsidRPr="00F471B6">
        <w:t xml:space="preserve"> table</w:t>
      </w:r>
      <w:r w:rsidR="00041B53" w:rsidRPr="00F471B6">
        <w:t>. You can paste this into the paper where it is needed, but it often works best to paste in some paragraph text before and after</w:t>
      </w:r>
      <w:r w:rsidR="00480229" w:rsidRPr="00F471B6">
        <w:t xml:space="preserve"> and</w:t>
      </w:r>
      <w:r w:rsidR="00041B53" w:rsidRPr="00F471B6">
        <w:t xml:space="preserve"> then delete the </w:t>
      </w:r>
      <w:r w:rsidR="00480229" w:rsidRPr="00F471B6">
        <w:t xml:space="preserve">unnecessary </w:t>
      </w:r>
      <w:r w:rsidR="00041B53" w:rsidRPr="00F471B6">
        <w:t>text. This will help ensure you maintain formatting.</w:t>
      </w:r>
      <w:r w:rsidRPr="00F471B6">
        <w:t xml:space="preserve"> </w:t>
      </w:r>
    </w:p>
    <w:p w14:paraId="6338B5D2" w14:textId="77777777" w:rsidR="00B94CD2" w:rsidRPr="00F471B6" w:rsidRDefault="00B94CD2" w:rsidP="00B94CD2">
      <w:pPr>
        <w:pStyle w:val="Caption"/>
      </w:pPr>
      <w:bookmarkStart w:id="36" w:name="_Toc320870317"/>
      <w:r w:rsidRPr="00F471B6">
        <w:t xml:space="preserve">Table </w:t>
      </w:r>
      <w:r w:rsidRPr="00F471B6">
        <w:fldChar w:fldCharType="begin"/>
      </w:r>
      <w:r w:rsidRPr="00F471B6">
        <w:instrText xml:space="preserve"> SEQ Table \* ARABIC </w:instrText>
      </w:r>
      <w:r w:rsidRPr="00F471B6">
        <w:fldChar w:fldCharType="separate"/>
      </w:r>
      <w:r w:rsidRPr="00F471B6">
        <w:rPr>
          <w:noProof/>
        </w:rPr>
        <w:t>2</w:t>
      </w:r>
      <w:r w:rsidRPr="00F471B6">
        <w:rPr>
          <w:noProof/>
        </w:rPr>
        <w:fldChar w:fldCharType="end"/>
      </w:r>
      <w:r w:rsidRPr="00F471B6">
        <w:t>. A Sample Table</w:t>
      </w:r>
      <w:bookmarkEnd w:id="3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72" w:type="dxa"/>
          <w:bottom w:w="29" w:type="dxa"/>
          <w:right w:w="72" w:type="dxa"/>
        </w:tblCellMar>
        <w:tblLook w:val="04A0" w:firstRow="1" w:lastRow="0" w:firstColumn="1" w:lastColumn="0" w:noHBand="0" w:noVBand="1"/>
      </w:tblPr>
      <w:tblGrid>
        <w:gridCol w:w="3048"/>
        <w:gridCol w:w="3047"/>
        <w:gridCol w:w="3049"/>
      </w:tblGrid>
      <w:tr w:rsidR="00B94CD2" w:rsidRPr="00F471B6" w14:paraId="7E63572B" w14:textId="77777777" w:rsidTr="00707011">
        <w:trPr>
          <w:tblHeader/>
        </w:trPr>
        <w:tc>
          <w:tcPr>
            <w:tcW w:w="3048" w:type="dxa"/>
          </w:tcPr>
          <w:p w14:paraId="11A42C3B" w14:textId="0AE45B9B" w:rsidR="00B94CD2" w:rsidRPr="00F471B6" w:rsidRDefault="00B94CD2" w:rsidP="00707011">
            <w:pPr>
              <w:pStyle w:val="Tableheaders"/>
            </w:pPr>
            <w:r w:rsidRPr="00F471B6">
              <w:t>Column 1</w:t>
            </w:r>
            <w:r w:rsidRPr="00F471B6">
              <w:tab/>
            </w:r>
          </w:p>
        </w:tc>
        <w:tc>
          <w:tcPr>
            <w:tcW w:w="3047" w:type="dxa"/>
          </w:tcPr>
          <w:p w14:paraId="62419F56" w14:textId="77777777" w:rsidR="00B94CD2" w:rsidRPr="00F471B6" w:rsidRDefault="00B94CD2" w:rsidP="00707011">
            <w:pPr>
              <w:pStyle w:val="Tableheaders"/>
            </w:pPr>
            <w:r w:rsidRPr="00F471B6">
              <w:t>Column 2</w:t>
            </w:r>
          </w:p>
        </w:tc>
        <w:tc>
          <w:tcPr>
            <w:tcW w:w="3049" w:type="dxa"/>
          </w:tcPr>
          <w:p w14:paraId="0A8A8029" w14:textId="77777777" w:rsidR="00B94CD2" w:rsidRPr="00F471B6" w:rsidRDefault="00B94CD2" w:rsidP="00707011">
            <w:pPr>
              <w:pStyle w:val="Tableheaders"/>
            </w:pPr>
            <w:r w:rsidRPr="00F471B6">
              <w:t>Column 3</w:t>
            </w:r>
            <w:r w:rsidRPr="00F471B6">
              <w:tab/>
            </w:r>
          </w:p>
        </w:tc>
      </w:tr>
      <w:tr w:rsidR="00B94CD2" w:rsidRPr="00F471B6" w14:paraId="0400FADD" w14:textId="77777777" w:rsidTr="00707011">
        <w:tc>
          <w:tcPr>
            <w:tcW w:w="3048" w:type="dxa"/>
          </w:tcPr>
          <w:p w14:paraId="44140841" w14:textId="759AFBE2" w:rsidR="00B94CD2" w:rsidRPr="00F471B6" w:rsidRDefault="00B94CD2" w:rsidP="00707011">
            <w:pPr>
              <w:pStyle w:val="Tabletext"/>
            </w:pPr>
            <w:r w:rsidRPr="00F471B6">
              <w:t xml:space="preserve">Text for column one, row one, in Times New Romans, 10 </w:t>
            </w:r>
            <w:proofErr w:type="gramStart"/>
            <w:r w:rsidRPr="00F471B6">
              <w:t>point</w:t>
            </w:r>
            <w:proofErr w:type="gramEnd"/>
            <w:r w:rsidRPr="00F471B6">
              <w:t xml:space="preserve">, which should enable squeezing a lot of material into the </w:t>
            </w:r>
            <w:proofErr w:type="gramStart"/>
            <w:r w:rsidRPr="00F471B6">
              <w:t>table cell</w:t>
            </w:r>
            <w:proofErr w:type="gramEnd"/>
            <w:r w:rsidRPr="00F471B6">
              <w:t xml:space="preserve"> if necessary</w:t>
            </w:r>
          </w:p>
        </w:tc>
        <w:tc>
          <w:tcPr>
            <w:tcW w:w="3047" w:type="dxa"/>
          </w:tcPr>
          <w:p w14:paraId="4F8D745D" w14:textId="77777777" w:rsidR="00B94CD2" w:rsidRPr="00F471B6" w:rsidRDefault="00B94CD2" w:rsidP="00707011">
            <w:pPr>
              <w:pStyle w:val="Tabletext"/>
            </w:pPr>
            <w:r w:rsidRPr="00F471B6">
              <w:t>Text for column two.</w:t>
            </w:r>
          </w:p>
        </w:tc>
        <w:tc>
          <w:tcPr>
            <w:tcW w:w="3049" w:type="dxa"/>
          </w:tcPr>
          <w:p w14:paraId="00B5E9F5" w14:textId="77777777" w:rsidR="00B94CD2" w:rsidRPr="00F471B6" w:rsidRDefault="00B94CD2" w:rsidP="00707011">
            <w:pPr>
              <w:pStyle w:val="Tabletext"/>
            </w:pPr>
            <w:r w:rsidRPr="00F471B6">
              <w:t>Text for column 3.</w:t>
            </w:r>
          </w:p>
          <w:p w14:paraId="5DDD0B22" w14:textId="77777777" w:rsidR="00B94CD2" w:rsidRPr="00F471B6" w:rsidRDefault="00B94CD2" w:rsidP="00707011">
            <w:pPr>
              <w:pStyle w:val="Tabletext"/>
            </w:pPr>
          </w:p>
        </w:tc>
      </w:tr>
      <w:tr w:rsidR="00B94CD2" w:rsidRPr="00F471B6" w14:paraId="6C6C6453" w14:textId="77777777" w:rsidTr="00707011">
        <w:tc>
          <w:tcPr>
            <w:tcW w:w="3048" w:type="dxa"/>
          </w:tcPr>
          <w:p w14:paraId="34A49141" w14:textId="77777777" w:rsidR="00B94CD2" w:rsidRPr="00F471B6" w:rsidRDefault="00B94CD2" w:rsidP="00707011">
            <w:pPr>
              <w:pStyle w:val="Tabletext"/>
            </w:pPr>
            <w:r w:rsidRPr="00F471B6">
              <w:t xml:space="preserve">Text for column one, row two, in Times New Romans, 10 </w:t>
            </w:r>
            <w:proofErr w:type="gramStart"/>
            <w:r w:rsidRPr="00F471B6">
              <w:t>point</w:t>
            </w:r>
            <w:proofErr w:type="gramEnd"/>
            <w:r w:rsidRPr="00F471B6">
              <w:t>, which should enable squeezing a lot of material into the table cell if necessary.</w:t>
            </w:r>
          </w:p>
        </w:tc>
        <w:tc>
          <w:tcPr>
            <w:tcW w:w="3047" w:type="dxa"/>
          </w:tcPr>
          <w:p w14:paraId="28654175" w14:textId="77777777" w:rsidR="00B94CD2" w:rsidRPr="00F471B6" w:rsidRDefault="00B94CD2" w:rsidP="00707011">
            <w:pPr>
              <w:pStyle w:val="Tabletext"/>
            </w:pPr>
            <w:r w:rsidRPr="00F471B6">
              <w:t>Text for column two.</w:t>
            </w:r>
          </w:p>
        </w:tc>
        <w:tc>
          <w:tcPr>
            <w:tcW w:w="3049" w:type="dxa"/>
          </w:tcPr>
          <w:p w14:paraId="4F8CECFC" w14:textId="55BDFE3E" w:rsidR="00B94CD2" w:rsidRPr="00F471B6" w:rsidRDefault="00B94CD2" w:rsidP="00707011">
            <w:pPr>
              <w:pStyle w:val="Tabletext"/>
            </w:pPr>
            <w:r w:rsidRPr="00F471B6">
              <w:t>Text for column 3</w:t>
            </w:r>
          </w:p>
        </w:tc>
      </w:tr>
    </w:tbl>
    <w:p w14:paraId="45B50ABD" w14:textId="74CF7526" w:rsidR="0073755E" w:rsidRPr="00F471B6" w:rsidRDefault="00A533D2" w:rsidP="00C96195">
      <w:pPr>
        <w:pStyle w:val="Heading4"/>
        <w:spacing w:before="600"/>
      </w:pPr>
      <w:r w:rsidRPr="00F471B6">
        <w:t>Fourth-level Subheading</w:t>
      </w:r>
      <w:r w:rsidR="00735BAC" w:rsidRPr="00F471B6">
        <w:t xml:space="preserve"> Style</w:t>
      </w:r>
    </w:p>
    <w:p w14:paraId="4D69C8A7" w14:textId="5325F9CB" w:rsidR="009777F5" w:rsidRPr="00F471B6" w:rsidRDefault="0073755E" w:rsidP="00C178B5">
      <w:r w:rsidRPr="00F471B6">
        <w:t>Begin typing text here</w:t>
      </w:r>
      <w:r w:rsidR="00D276DC" w:rsidRPr="00F471B6">
        <w:t xml:space="preserve">. </w:t>
      </w:r>
      <w:r w:rsidRPr="00F471B6">
        <w:t xml:space="preserve">Sanctus perfecto </w:t>
      </w:r>
      <w:proofErr w:type="spellStart"/>
      <w:r w:rsidRPr="00F471B6">
        <w:t>explicari</w:t>
      </w:r>
      <w:proofErr w:type="spellEnd"/>
      <w:r w:rsidRPr="00F471B6">
        <w:t xml:space="preserve"> ex vim, ex </w:t>
      </w:r>
      <w:proofErr w:type="spellStart"/>
      <w:r w:rsidRPr="00F471B6">
        <w:t>eos</w:t>
      </w:r>
      <w:proofErr w:type="spellEnd"/>
      <w:r w:rsidRPr="00F471B6">
        <w:t xml:space="preserve"> </w:t>
      </w:r>
      <w:proofErr w:type="spellStart"/>
      <w:r w:rsidRPr="00F471B6">
        <w:t>cetero</w:t>
      </w:r>
      <w:proofErr w:type="spellEnd"/>
      <w:r w:rsidRPr="00F471B6">
        <w:t xml:space="preserve"> </w:t>
      </w:r>
      <w:proofErr w:type="spellStart"/>
      <w:r w:rsidRPr="00F471B6">
        <w:t>fabellas</w:t>
      </w:r>
      <w:proofErr w:type="spellEnd"/>
      <w:r w:rsidRPr="00F471B6">
        <w:t xml:space="preserve">. Ad </w:t>
      </w:r>
      <w:proofErr w:type="spellStart"/>
      <w:r w:rsidRPr="00F471B6">
        <w:t>ridens</w:t>
      </w:r>
      <w:proofErr w:type="spellEnd"/>
      <w:r w:rsidRPr="00F471B6">
        <w:t xml:space="preserve"> </w:t>
      </w:r>
      <w:proofErr w:type="spellStart"/>
      <w:r w:rsidRPr="00F471B6">
        <w:t>assueverit</w:t>
      </w:r>
      <w:proofErr w:type="spellEnd"/>
      <w:r w:rsidRPr="00F471B6">
        <w:t xml:space="preserve"> mel.</w:t>
      </w:r>
    </w:p>
    <w:p w14:paraId="6E43A042" w14:textId="7BD1FC08" w:rsidR="009777F5" w:rsidRPr="00F471B6" w:rsidRDefault="00735BAC" w:rsidP="009027E8">
      <w:pPr>
        <w:pStyle w:val="SECTIONHEAD"/>
        <w:spacing w:before="240" w:after="240"/>
      </w:pPr>
      <w:bookmarkStart w:id="37" w:name="_Toc193202197"/>
      <w:r w:rsidRPr="00F471B6">
        <w:t>CONCLUSION</w:t>
      </w:r>
      <w:bookmarkEnd w:id="37"/>
    </w:p>
    <w:p w14:paraId="3367EBE7" w14:textId="4DFDC3FB" w:rsidR="007F4514" w:rsidRPr="00F471B6" w:rsidRDefault="007F4514" w:rsidP="00C178B5">
      <w:r w:rsidRPr="00F471B6">
        <w:t>Begin typing text here</w:t>
      </w:r>
      <w:r w:rsidR="00480229" w:rsidRPr="00F471B6">
        <w:t>.</w:t>
      </w:r>
      <w:r w:rsidR="0073755E" w:rsidRPr="00F471B6">
        <w:rPr>
          <w:color w:val="00B050"/>
        </w:rPr>
        <w:t xml:space="preserve"> </w:t>
      </w:r>
      <w:r w:rsidR="0073755E" w:rsidRPr="00F471B6">
        <w:t xml:space="preserve">Sanctus perfecto </w:t>
      </w:r>
      <w:proofErr w:type="spellStart"/>
      <w:r w:rsidR="0073755E" w:rsidRPr="00F471B6">
        <w:t>explicari</w:t>
      </w:r>
      <w:proofErr w:type="spellEnd"/>
      <w:r w:rsidR="0073755E" w:rsidRPr="00F471B6">
        <w:t xml:space="preserve"> ex vim, ex </w:t>
      </w:r>
      <w:proofErr w:type="spellStart"/>
      <w:r w:rsidR="0073755E" w:rsidRPr="00F471B6">
        <w:t>eos</w:t>
      </w:r>
      <w:proofErr w:type="spellEnd"/>
      <w:r w:rsidR="0073755E" w:rsidRPr="00F471B6">
        <w:t xml:space="preserve"> </w:t>
      </w:r>
      <w:proofErr w:type="spellStart"/>
      <w:r w:rsidR="0073755E" w:rsidRPr="00F471B6">
        <w:t>cetero</w:t>
      </w:r>
      <w:proofErr w:type="spellEnd"/>
      <w:r w:rsidR="0073755E" w:rsidRPr="00F471B6">
        <w:t xml:space="preserve"> </w:t>
      </w:r>
      <w:proofErr w:type="spellStart"/>
      <w:r w:rsidR="0073755E" w:rsidRPr="00F471B6">
        <w:t>fabellas</w:t>
      </w:r>
      <w:proofErr w:type="spellEnd"/>
      <w:r w:rsidR="0073755E" w:rsidRPr="00F471B6">
        <w:t>.</w:t>
      </w:r>
      <w:r w:rsidR="009777F5" w:rsidRPr="00F471B6">
        <w:t xml:space="preserve"> </w:t>
      </w:r>
    </w:p>
    <w:p w14:paraId="34D1D45C" w14:textId="77777777" w:rsidR="00735BAC" w:rsidRPr="00F471B6" w:rsidRDefault="00735BAC" w:rsidP="00735BAC">
      <w:pPr>
        <w:ind w:firstLine="0"/>
        <w:rPr>
          <w:color w:val="00B050"/>
        </w:rPr>
      </w:pPr>
    </w:p>
    <w:p w14:paraId="70CCA649" w14:textId="77777777" w:rsidR="006278F1" w:rsidRPr="00F471B6" w:rsidRDefault="006278F1" w:rsidP="006278F1">
      <w:pPr>
        <w:sectPr w:rsidR="006278F1" w:rsidRPr="00F471B6" w:rsidSect="00D2686B">
          <w:headerReference w:type="default" r:id="rId17"/>
          <w:footerReference w:type="default" r:id="rId18"/>
          <w:footerReference w:type="first" r:id="rId19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761428B1" w14:textId="0ACC5EAB" w:rsidR="008533AC" w:rsidRPr="00F471B6" w:rsidRDefault="009777F5" w:rsidP="003645EC">
      <w:pPr>
        <w:pStyle w:val="SECTIONHEAD"/>
        <w:spacing w:before="960" w:after="240"/>
      </w:pPr>
      <w:bookmarkStart w:id="38" w:name="_Toc193202198"/>
      <w:r w:rsidRPr="00F471B6">
        <w:lastRenderedPageBreak/>
        <w:t>SOURCES CONSULTED</w:t>
      </w:r>
      <w:bookmarkEnd w:id="38"/>
    </w:p>
    <w:p w14:paraId="167C9DF7" w14:textId="519F0DA0" w:rsidR="001C3C5F" w:rsidRPr="00F471B6" w:rsidRDefault="00A108C9" w:rsidP="00964457">
      <w:pPr>
        <w:pStyle w:val="Bibliography1"/>
      </w:pPr>
      <w:proofErr w:type="spellStart"/>
      <w:r w:rsidRPr="00F471B6">
        <w:t>Diakonon</w:t>
      </w:r>
      <w:proofErr w:type="spellEnd"/>
      <w:r w:rsidRPr="00F471B6">
        <w:t xml:space="preserve">, </w:t>
      </w:r>
      <w:r w:rsidR="001C3C5F" w:rsidRPr="00F471B6">
        <w:t xml:space="preserve">Phoebe. “Using Actual Intelligence in Ministry.” </w:t>
      </w:r>
      <w:r w:rsidR="001C3C5F" w:rsidRPr="00F471B6">
        <w:rPr>
          <w:i/>
          <w:iCs/>
        </w:rPr>
        <w:t>Discernment Journal</w:t>
      </w:r>
      <w:r w:rsidR="001C3C5F" w:rsidRPr="00F471B6">
        <w:t xml:space="preserve"> 13, no. 7 (2022): 125-135</w:t>
      </w:r>
      <w:r w:rsidR="00D276DC" w:rsidRPr="00F471B6">
        <w:t>.</w:t>
      </w:r>
    </w:p>
    <w:p w14:paraId="2DFE5D4B" w14:textId="77777777" w:rsidR="00A108C9" w:rsidRPr="00F471B6" w:rsidRDefault="00A108C9" w:rsidP="00A108C9">
      <w:pPr>
        <w:pStyle w:val="Bibliography1"/>
      </w:pPr>
      <w:r w:rsidRPr="00F471B6">
        <w:t xml:space="preserve">Phosphoros, Diablos. </w:t>
      </w:r>
      <w:r w:rsidRPr="00F471B6">
        <w:rPr>
          <w:i/>
          <w:iCs/>
        </w:rPr>
        <w:t>Turabian and Other Works of the Law</w:t>
      </w:r>
      <w:r w:rsidRPr="00F471B6">
        <w:t>. Vanity Press, 2014.</w:t>
      </w:r>
    </w:p>
    <w:p w14:paraId="124DDA65" w14:textId="77777777" w:rsidR="00A108C9" w:rsidRPr="00F471B6" w:rsidRDefault="00A108C9" w:rsidP="00A108C9">
      <w:pPr>
        <w:pStyle w:val="Bibliography1"/>
      </w:pPr>
      <w:proofErr w:type="spellStart"/>
      <w:r w:rsidRPr="00F471B6">
        <w:t>Qohelet</w:t>
      </w:r>
      <w:proofErr w:type="spellEnd"/>
      <w:r w:rsidRPr="00F471B6">
        <w:t xml:space="preserve">, Shlomoh. </w:t>
      </w:r>
      <w:r w:rsidRPr="00F471B6">
        <w:rPr>
          <w:i/>
          <w:iCs/>
        </w:rPr>
        <w:t>A Burden: Of the Making of Books There Is No End</w:t>
      </w:r>
      <w:r w:rsidRPr="00F471B6">
        <w:t>. Vanity House, 2011.</w:t>
      </w:r>
    </w:p>
    <w:p w14:paraId="7E69F6F9" w14:textId="0D112A9E" w:rsidR="00665485" w:rsidRPr="00F471B6" w:rsidRDefault="008C76E8" w:rsidP="00964457">
      <w:pPr>
        <w:pStyle w:val="Bibliography1"/>
      </w:pPr>
      <w:r w:rsidRPr="00F471B6">
        <w:t>Shipley, Cory</w:t>
      </w:r>
      <w:r w:rsidR="00665485" w:rsidRPr="00F471B6">
        <w:t xml:space="preserve">. </w:t>
      </w:r>
      <w:r w:rsidR="002F55A7" w:rsidRPr="00F471B6">
        <w:rPr>
          <w:i/>
        </w:rPr>
        <w:t>Intentional Progress is Your Friend</w:t>
      </w:r>
      <w:r w:rsidR="00665485" w:rsidRPr="00F471B6">
        <w:t>. AGTS Press, 20</w:t>
      </w:r>
      <w:r w:rsidR="00A108C9" w:rsidRPr="00F471B6">
        <w:t>25</w:t>
      </w:r>
      <w:r w:rsidR="001C3C5F" w:rsidRPr="00F471B6">
        <w:t>.</w:t>
      </w:r>
    </w:p>
    <w:p w14:paraId="3ACB90E5" w14:textId="77777777" w:rsidR="00A108C9" w:rsidRPr="00F471B6" w:rsidRDefault="00A108C9">
      <w:pPr>
        <w:pStyle w:val="Bibliography1"/>
      </w:pPr>
    </w:p>
    <w:sectPr w:rsidR="00A108C9" w:rsidRPr="00F471B6" w:rsidSect="003B4F22">
      <w:pgSz w:w="12240" w:h="15840"/>
      <w:pgMar w:top="1440" w:right="1440" w:bottom="1440" w:left="1440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Cory Shipley" w:date="2021-01-25T09:51:00Z" w:initials="CS">
    <w:p w14:paraId="69FEE5D4" w14:textId="77777777" w:rsidR="00E019AB" w:rsidRDefault="007916FC" w:rsidP="00E019AB">
      <w:pPr>
        <w:pStyle w:val="CommentText"/>
        <w:ind w:firstLine="0"/>
      </w:pPr>
      <w:r>
        <w:rPr>
          <w:rStyle w:val="CommentReference"/>
        </w:rPr>
        <w:annotationRef/>
      </w:r>
      <w:r w:rsidR="00E019AB">
        <w:t>This template is minimized for those who are experienced. It removes instructional comments and minimizes fillers and junk tex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FEE5D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FEE5D4" w16cid:durableId="23B9132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53EAC" w14:textId="77777777" w:rsidR="006A577D" w:rsidRDefault="006A577D" w:rsidP="00C178B5">
      <w:r>
        <w:separator/>
      </w:r>
    </w:p>
  </w:endnote>
  <w:endnote w:type="continuationSeparator" w:id="0">
    <w:p w14:paraId="7A5B0FE1" w14:textId="77777777" w:rsidR="006A577D" w:rsidRDefault="006A577D" w:rsidP="00C17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DC413" w14:textId="77777777" w:rsidR="00735BAC" w:rsidRDefault="00735BAC" w:rsidP="00C178B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27E17F" w14:textId="77777777" w:rsidR="00735BAC" w:rsidRDefault="00735BAC" w:rsidP="00C17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409B6" w14:textId="77777777" w:rsidR="00735BAC" w:rsidRDefault="00735BAC" w:rsidP="00692941">
    <w:pPr>
      <w:pStyle w:val="Footer"/>
      <w:ind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ii</w:t>
    </w:r>
    <w:r w:rsidR="00F37B76">
      <w:rPr>
        <w:noProof/>
      </w:rPr>
      <w:t>i</w:t>
    </w:r>
    <w:r>
      <w:fldChar w:fldCharType="end"/>
    </w:r>
  </w:p>
  <w:p w14:paraId="1DF53F1F" w14:textId="77777777" w:rsidR="00735BAC" w:rsidRDefault="00735BAC" w:rsidP="00C178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BAE39" w14:textId="77777777" w:rsidR="00735BAC" w:rsidRDefault="00735BAC" w:rsidP="00C178B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67A08A" w14:textId="77777777" w:rsidR="00735BAC" w:rsidRDefault="00735BAC" w:rsidP="00C178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1C121" w14:textId="77777777" w:rsidR="00735BAC" w:rsidRDefault="00735BAC" w:rsidP="00C178B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718BD" w14:textId="77777777" w:rsidR="00D2686B" w:rsidRDefault="00D2686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8</w:t>
    </w:r>
    <w:r>
      <w:rPr>
        <w:noProof/>
      </w:rPr>
      <w:fldChar w:fldCharType="end"/>
    </w:r>
  </w:p>
  <w:p w14:paraId="184CE64D" w14:textId="77777777" w:rsidR="00D2686B" w:rsidRDefault="00D26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1842A" w14:textId="77777777" w:rsidR="006A577D" w:rsidRDefault="006A577D" w:rsidP="00665485">
      <w:pPr>
        <w:spacing w:before="120" w:after="60" w:line="240" w:lineRule="auto"/>
        <w:ind w:firstLine="0"/>
      </w:pPr>
      <w:r>
        <w:separator/>
      </w:r>
    </w:p>
  </w:footnote>
  <w:footnote w:type="continuationSeparator" w:id="0">
    <w:p w14:paraId="79C83D16" w14:textId="77777777" w:rsidR="006A577D" w:rsidRDefault="006A577D" w:rsidP="00665485">
      <w:pPr>
        <w:spacing w:before="120" w:after="60" w:line="240" w:lineRule="auto"/>
        <w:ind w:firstLine="0"/>
      </w:pPr>
      <w:r>
        <w:continuationSeparator/>
      </w:r>
    </w:p>
  </w:footnote>
  <w:footnote w:id="1">
    <w:p w14:paraId="06D936F8" w14:textId="5C38BDDF" w:rsidR="00735BAC" w:rsidRPr="000A024C" w:rsidRDefault="00735BAC" w:rsidP="001231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C76E8">
        <w:t>Cory Shipley</w:t>
      </w:r>
      <w:r>
        <w:t xml:space="preserve">, </w:t>
      </w:r>
      <w:r w:rsidR="00CD081B">
        <w:rPr>
          <w:i/>
        </w:rPr>
        <w:t>Intentional Progress is Your Friend</w:t>
      </w:r>
      <w:r>
        <w:t xml:space="preserve"> (</w:t>
      </w:r>
      <w:r w:rsidR="0011012B">
        <w:t>AGTS Press, 20</w:t>
      </w:r>
      <w:r w:rsidR="00CD081B">
        <w:t>25</w:t>
      </w:r>
      <w:r w:rsidR="0011012B">
        <w:t>),</w:t>
      </w:r>
      <w:r>
        <w:t xml:space="preserve"> 13–17.</w:t>
      </w:r>
    </w:p>
  </w:footnote>
  <w:footnote w:id="2">
    <w:p w14:paraId="561E8C0E" w14:textId="0BB4DC6F" w:rsidR="00735BAC" w:rsidRDefault="00735BAC" w:rsidP="00C178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D081B">
        <w:t>Diablos Phosphoros</w:t>
      </w:r>
      <w:r>
        <w:t xml:space="preserve">, </w:t>
      </w:r>
      <w:r w:rsidR="00CD081B">
        <w:rPr>
          <w:i/>
        </w:rPr>
        <w:t>Turabian and Other Works of the Law</w:t>
      </w:r>
      <w:r>
        <w:t xml:space="preserve"> (Vanity Press, 201</w:t>
      </w:r>
      <w:r w:rsidR="00CD081B">
        <w:t>4</w:t>
      </w:r>
      <w:r>
        <w:t xml:space="preserve">), </w:t>
      </w:r>
      <w:r w:rsidR="00035035">
        <w:t>dclxvi</w:t>
      </w:r>
      <w:r>
        <w:t>.</w:t>
      </w:r>
    </w:p>
  </w:footnote>
  <w:footnote w:id="3">
    <w:p w14:paraId="6CEFD0C2" w14:textId="454B7596" w:rsidR="00735BAC" w:rsidRDefault="00735BAC" w:rsidP="00C178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22" w:name="_Hlk193197994"/>
      <w:r w:rsidR="00CD081B">
        <w:t xml:space="preserve">Phoebe Diakonon, </w:t>
      </w:r>
      <w:r w:rsidR="001C3C5F" w:rsidRPr="001C3C5F">
        <w:t>“</w:t>
      </w:r>
      <w:r w:rsidR="00CD081B" w:rsidRPr="001C3C5F">
        <w:t>Using Actual Intelligence in Ministry</w:t>
      </w:r>
      <w:r w:rsidR="001C3C5F" w:rsidRPr="001C3C5F">
        <w:t>,”</w:t>
      </w:r>
      <w:r w:rsidR="00CD081B">
        <w:t xml:space="preserve"> </w:t>
      </w:r>
      <w:r w:rsidR="00CD081B" w:rsidRPr="001C3C5F">
        <w:rPr>
          <w:i/>
          <w:iCs/>
        </w:rPr>
        <w:t xml:space="preserve">Discernment </w:t>
      </w:r>
      <w:r w:rsidR="001C3C5F" w:rsidRPr="001C3C5F">
        <w:rPr>
          <w:i/>
          <w:iCs/>
        </w:rPr>
        <w:t>Journal</w:t>
      </w:r>
      <w:r w:rsidR="001C3C5F">
        <w:t xml:space="preserve"> 13, no. 7 (</w:t>
      </w:r>
      <w:r w:rsidR="00CD081B">
        <w:t>2022)</w:t>
      </w:r>
      <w:r w:rsidR="001C3C5F">
        <w:t>:</w:t>
      </w:r>
      <w:r w:rsidR="00CD081B">
        <w:t xml:space="preserve"> 135</w:t>
      </w:r>
      <w:r>
        <w:t>.</w:t>
      </w:r>
      <w:bookmarkEnd w:id="22"/>
    </w:p>
  </w:footnote>
  <w:footnote w:id="4">
    <w:p w14:paraId="47289890" w14:textId="074EEAF8" w:rsidR="00735BAC" w:rsidRDefault="00735BAC" w:rsidP="00C178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C76E8">
        <w:t>Shipley</w:t>
      </w:r>
      <w:r>
        <w:t xml:space="preserve">, </w:t>
      </w:r>
      <w:r w:rsidR="00035035" w:rsidRPr="00035035">
        <w:rPr>
          <w:i/>
          <w:iCs/>
        </w:rPr>
        <w:t>Intentional Progress</w:t>
      </w:r>
      <w:r w:rsidR="00035035">
        <w:t xml:space="preserve">, </w:t>
      </w:r>
      <w:r>
        <w:t>22.</w:t>
      </w:r>
    </w:p>
  </w:footnote>
  <w:footnote w:id="5">
    <w:p w14:paraId="793C0DC6" w14:textId="0A0392CC" w:rsidR="00735BAC" w:rsidRDefault="00735BAC" w:rsidP="00C178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F55A7">
        <w:t xml:space="preserve">Phosphoros, </w:t>
      </w:r>
      <w:r w:rsidR="002F55A7">
        <w:rPr>
          <w:i/>
        </w:rPr>
        <w:t>Turabian and Other Works of the Law,</w:t>
      </w:r>
      <w:r w:rsidR="002F55A7">
        <w:t xml:space="preserve"> 66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61540" w14:textId="77777777" w:rsidR="00735BAC" w:rsidRDefault="00735BAC" w:rsidP="00C178B5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2A135D" w14:textId="77777777" w:rsidR="00735BAC" w:rsidRDefault="00735BAC" w:rsidP="00C17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A5C11" w14:textId="77777777" w:rsidR="00735BAC" w:rsidRDefault="00735BAC" w:rsidP="00C178B5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2AE62B" w14:textId="77777777" w:rsidR="00735BAC" w:rsidRDefault="00735BAC" w:rsidP="00C178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9AA9B" w14:textId="77777777" w:rsidR="00735BAC" w:rsidRDefault="00735BAC" w:rsidP="00C178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B580C" w14:textId="77777777" w:rsidR="00D2686B" w:rsidRDefault="00D2686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37B76">
      <w:rPr>
        <w:noProof/>
      </w:rPr>
      <w:t>7</w:t>
    </w:r>
    <w:r>
      <w:rPr>
        <w:noProof/>
      </w:rPr>
      <w:fldChar w:fldCharType="end"/>
    </w:r>
  </w:p>
  <w:p w14:paraId="612DB08E" w14:textId="77777777" w:rsidR="00D2686B" w:rsidRDefault="00D2686B" w:rsidP="00C17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3226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1D29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CE60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3AA3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C0C9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3C85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5DADC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D746C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0A21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B3AD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24CD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8C5A0C"/>
    <w:multiLevelType w:val="hybridMultilevel"/>
    <w:tmpl w:val="9244BD8A"/>
    <w:lvl w:ilvl="0" w:tplc="C8D4F360">
      <w:start w:val="1"/>
      <w:numFmt w:val="decimal"/>
      <w:lvlText w:val="%1."/>
      <w:lvlJc w:val="left"/>
      <w:pPr>
        <w:ind w:left="1020" w:hanging="360"/>
      </w:pPr>
    </w:lvl>
    <w:lvl w:ilvl="1" w:tplc="2FC4EEBA">
      <w:start w:val="1"/>
      <w:numFmt w:val="decimal"/>
      <w:lvlText w:val="%2."/>
      <w:lvlJc w:val="left"/>
      <w:pPr>
        <w:ind w:left="1020" w:hanging="360"/>
      </w:pPr>
    </w:lvl>
    <w:lvl w:ilvl="2" w:tplc="F06E3FFE">
      <w:start w:val="1"/>
      <w:numFmt w:val="decimal"/>
      <w:lvlText w:val="%3."/>
      <w:lvlJc w:val="left"/>
      <w:pPr>
        <w:ind w:left="1020" w:hanging="360"/>
      </w:pPr>
    </w:lvl>
    <w:lvl w:ilvl="3" w:tplc="7350382A">
      <w:start w:val="1"/>
      <w:numFmt w:val="decimal"/>
      <w:lvlText w:val="%4."/>
      <w:lvlJc w:val="left"/>
      <w:pPr>
        <w:ind w:left="1020" w:hanging="360"/>
      </w:pPr>
    </w:lvl>
    <w:lvl w:ilvl="4" w:tplc="F7EC9F7E">
      <w:start w:val="1"/>
      <w:numFmt w:val="decimal"/>
      <w:lvlText w:val="%5."/>
      <w:lvlJc w:val="left"/>
      <w:pPr>
        <w:ind w:left="1020" w:hanging="360"/>
      </w:pPr>
    </w:lvl>
    <w:lvl w:ilvl="5" w:tplc="4A7A7790">
      <w:start w:val="1"/>
      <w:numFmt w:val="decimal"/>
      <w:lvlText w:val="%6."/>
      <w:lvlJc w:val="left"/>
      <w:pPr>
        <w:ind w:left="1020" w:hanging="360"/>
      </w:pPr>
    </w:lvl>
    <w:lvl w:ilvl="6" w:tplc="3EE2EA82">
      <w:start w:val="1"/>
      <w:numFmt w:val="decimal"/>
      <w:lvlText w:val="%7."/>
      <w:lvlJc w:val="left"/>
      <w:pPr>
        <w:ind w:left="1020" w:hanging="360"/>
      </w:pPr>
    </w:lvl>
    <w:lvl w:ilvl="7" w:tplc="30BC2B74">
      <w:start w:val="1"/>
      <w:numFmt w:val="decimal"/>
      <w:lvlText w:val="%8."/>
      <w:lvlJc w:val="left"/>
      <w:pPr>
        <w:ind w:left="1020" w:hanging="360"/>
      </w:pPr>
    </w:lvl>
    <w:lvl w:ilvl="8" w:tplc="7ED06B56">
      <w:start w:val="1"/>
      <w:numFmt w:val="decimal"/>
      <w:lvlText w:val="%9."/>
      <w:lvlJc w:val="left"/>
      <w:pPr>
        <w:ind w:left="1020" w:hanging="360"/>
      </w:pPr>
    </w:lvl>
  </w:abstractNum>
  <w:abstractNum w:abstractNumId="12" w15:restartNumberingAfterBreak="0">
    <w:nsid w:val="0A2B482C"/>
    <w:multiLevelType w:val="hybridMultilevel"/>
    <w:tmpl w:val="1CE8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F6290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08376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6751B7"/>
    <w:multiLevelType w:val="hybridMultilevel"/>
    <w:tmpl w:val="3708913C"/>
    <w:lvl w:ilvl="0" w:tplc="1D4AE6A8">
      <w:start w:val="1"/>
      <w:numFmt w:val="decimal"/>
      <w:lvlText w:val="%1."/>
      <w:lvlJc w:val="left"/>
      <w:pPr>
        <w:ind w:left="1020" w:hanging="360"/>
      </w:pPr>
    </w:lvl>
    <w:lvl w:ilvl="1" w:tplc="712AD7E6">
      <w:start w:val="1"/>
      <w:numFmt w:val="decimal"/>
      <w:lvlText w:val="%2."/>
      <w:lvlJc w:val="left"/>
      <w:pPr>
        <w:ind w:left="1020" w:hanging="360"/>
      </w:pPr>
    </w:lvl>
    <w:lvl w:ilvl="2" w:tplc="39A6E0A8">
      <w:start w:val="1"/>
      <w:numFmt w:val="decimal"/>
      <w:lvlText w:val="%3."/>
      <w:lvlJc w:val="left"/>
      <w:pPr>
        <w:ind w:left="1020" w:hanging="360"/>
      </w:pPr>
    </w:lvl>
    <w:lvl w:ilvl="3" w:tplc="44CA54FC">
      <w:start w:val="1"/>
      <w:numFmt w:val="decimal"/>
      <w:lvlText w:val="%4."/>
      <w:lvlJc w:val="left"/>
      <w:pPr>
        <w:ind w:left="1020" w:hanging="360"/>
      </w:pPr>
    </w:lvl>
    <w:lvl w:ilvl="4" w:tplc="DF929760">
      <w:start w:val="1"/>
      <w:numFmt w:val="decimal"/>
      <w:lvlText w:val="%5."/>
      <w:lvlJc w:val="left"/>
      <w:pPr>
        <w:ind w:left="1020" w:hanging="360"/>
      </w:pPr>
    </w:lvl>
    <w:lvl w:ilvl="5" w:tplc="B0FC4C4A">
      <w:start w:val="1"/>
      <w:numFmt w:val="decimal"/>
      <w:lvlText w:val="%6."/>
      <w:lvlJc w:val="left"/>
      <w:pPr>
        <w:ind w:left="1020" w:hanging="360"/>
      </w:pPr>
    </w:lvl>
    <w:lvl w:ilvl="6" w:tplc="039005B4">
      <w:start w:val="1"/>
      <w:numFmt w:val="decimal"/>
      <w:lvlText w:val="%7."/>
      <w:lvlJc w:val="left"/>
      <w:pPr>
        <w:ind w:left="1020" w:hanging="360"/>
      </w:pPr>
    </w:lvl>
    <w:lvl w:ilvl="7" w:tplc="4A2CC990">
      <w:start w:val="1"/>
      <w:numFmt w:val="decimal"/>
      <w:lvlText w:val="%8."/>
      <w:lvlJc w:val="left"/>
      <w:pPr>
        <w:ind w:left="1020" w:hanging="360"/>
      </w:pPr>
    </w:lvl>
    <w:lvl w:ilvl="8" w:tplc="1D7EB0AC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31775F33"/>
    <w:multiLevelType w:val="hybridMultilevel"/>
    <w:tmpl w:val="7ACC49A4"/>
    <w:lvl w:ilvl="0" w:tplc="E7D474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FA4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50837D9"/>
    <w:multiLevelType w:val="hybridMultilevel"/>
    <w:tmpl w:val="0890BE12"/>
    <w:lvl w:ilvl="0" w:tplc="3CCE277A">
      <w:start w:val="1"/>
      <w:numFmt w:val="bullet"/>
      <w:pStyle w:val="ColorfulList-Accent1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68D36C9"/>
    <w:multiLevelType w:val="hybridMultilevel"/>
    <w:tmpl w:val="76749EF2"/>
    <w:lvl w:ilvl="0" w:tplc="3E88349A">
      <w:start w:val="1"/>
      <w:numFmt w:val="decimal"/>
      <w:pStyle w:val="Tablelist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020DF9"/>
    <w:multiLevelType w:val="hybridMultilevel"/>
    <w:tmpl w:val="F010219C"/>
    <w:lvl w:ilvl="0" w:tplc="9FAE47F2">
      <w:start w:val="1"/>
      <w:numFmt w:val="decimal"/>
      <w:pStyle w:val="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3508761">
    <w:abstractNumId w:val="19"/>
  </w:num>
  <w:num w:numId="2" w16cid:durableId="634945513">
    <w:abstractNumId w:val="10"/>
  </w:num>
  <w:num w:numId="3" w16cid:durableId="1495955942">
    <w:abstractNumId w:val="8"/>
  </w:num>
  <w:num w:numId="4" w16cid:durableId="785271742">
    <w:abstractNumId w:val="7"/>
  </w:num>
  <w:num w:numId="5" w16cid:durableId="2115860250">
    <w:abstractNumId w:val="6"/>
  </w:num>
  <w:num w:numId="6" w16cid:durableId="1933666248">
    <w:abstractNumId w:val="5"/>
  </w:num>
  <w:num w:numId="7" w16cid:durableId="1111780361">
    <w:abstractNumId w:val="9"/>
  </w:num>
  <w:num w:numId="8" w16cid:durableId="1487355129">
    <w:abstractNumId w:val="4"/>
  </w:num>
  <w:num w:numId="9" w16cid:durableId="1655448656">
    <w:abstractNumId w:val="3"/>
  </w:num>
  <w:num w:numId="10" w16cid:durableId="1161581259">
    <w:abstractNumId w:val="2"/>
  </w:num>
  <w:num w:numId="11" w16cid:durableId="1850871962">
    <w:abstractNumId w:val="1"/>
  </w:num>
  <w:num w:numId="12" w16cid:durableId="463475267">
    <w:abstractNumId w:val="16"/>
  </w:num>
  <w:num w:numId="13" w16cid:durableId="1419062669">
    <w:abstractNumId w:val="18"/>
  </w:num>
  <w:num w:numId="14" w16cid:durableId="862212499">
    <w:abstractNumId w:val="18"/>
    <w:lvlOverride w:ilvl="0">
      <w:startOverride w:val="1"/>
    </w:lvlOverride>
  </w:num>
  <w:num w:numId="15" w16cid:durableId="1311789882">
    <w:abstractNumId w:val="20"/>
  </w:num>
  <w:num w:numId="16" w16cid:durableId="707533840">
    <w:abstractNumId w:val="14"/>
  </w:num>
  <w:num w:numId="17" w16cid:durableId="1174147991">
    <w:abstractNumId w:val="13"/>
  </w:num>
  <w:num w:numId="18" w16cid:durableId="1304847843">
    <w:abstractNumId w:val="17"/>
  </w:num>
  <w:num w:numId="19" w16cid:durableId="223218647">
    <w:abstractNumId w:val="0"/>
  </w:num>
  <w:num w:numId="20" w16cid:durableId="1176576482">
    <w:abstractNumId w:val="12"/>
  </w:num>
  <w:num w:numId="21" w16cid:durableId="176042657">
    <w:abstractNumId w:val="20"/>
    <w:lvlOverride w:ilvl="0">
      <w:startOverride w:val="1"/>
    </w:lvlOverride>
  </w:num>
  <w:num w:numId="22" w16cid:durableId="818960900">
    <w:abstractNumId w:val="11"/>
  </w:num>
  <w:num w:numId="23" w16cid:durableId="50339567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ory Shipley">
    <w15:presenceInfo w15:providerId="AD" w15:userId="S::ShipleyC@evangel.edu::faf1f39d-249a-4eed-a1e1-3af41f8c4c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rA0NDQwN7I0MzFV0lEKTi0uzszPAykwrQUAMArUhywAAAA="/>
  </w:docVars>
  <w:rsids>
    <w:rsidRoot w:val="003E1BCB"/>
    <w:rsid w:val="000177A8"/>
    <w:rsid w:val="000254B4"/>
    <w:rsid w:val="00035035"/>
    <w:rsid w:val="00041B53"/>
    <w:rsid w:val="00051491"/>
    <w:rsid w:val="00057848"/>
    <w:rsid w:val="00061509"/>
    <w:rsid w:val="000A024C"/>
    <w:rsid w:val="000C2E55"/>
    <w:rsid w:val="000D754A"/>
    <w:rsid w:val="000F0638"/>
    <w:rsid w:val="000F096D"/>
    <w:rsid w:val="000F61ED"/>
    <w:rsid w:val="000F62C5"/>
    <w:rsid w:val="000F7687"/>
    <w:rsid w:val="0011012B"/>
    <w:rsid w:val="001133C6"/>
    <w:rsid w:val="00123130"/>
    <w:rsid w:val="00123C78"/>
    <w:rsid w:val="00127422"/>
    <w:rsid w:val="00152D98"/>
    <w:rsid w:val="00165DE4"/>
    <w:rsid w:val="00194B51"/>
    <w:rsid w:val="00194EB7"/>
    <w:rsid w:val="001A008F"/>
    <w:rsid w:val="001A572D"/>
    <w:rsid w:val="001B29E8"/>
    <w:rsid w:val="001B384B"/>
    <w:rsid w:val="001C0880"/>
    <w:rsid w:val="001C3C5F"/>
    <w:rsid w:val="001D0E57"/>
    <w:rsid w:val="001D3944"/>
    <w:rsid w:val="001E635D"/>
    <w:rsid w:val="001F1078"/>
    <w:rsid w:val="001F4293"/>
    <w:rsid w:val="002117C9"/>
    <w:rsid w:val="00232DD2"/>
    <w:rsid w:val="0027380B"/>
    <w:rsid w:val="002805AE"/>
    <w:rsid w:val="002829AF"/>
    <w:rsid w:val="0028494E"/>
    <w:rsid w:val="00285BCC"/>
    <w:rsid w:val="002E1EA8"/>
    <w:rsid w:val="002F55A7"/>
    <w:rsid w:val="00302FE6"/>
    <w:rsid w:val="003313F4"/>
    <w:rsid w:val="00350C57"/>
    <w:rsid w:val="00356E8E"/>
    <w:rsid w:val="003645EC"/>
    <w:rsid w:val="00372A96"/>
    <w:rsid w:val="00382341"/>
    <w:rsid w:val="00383337"/>
    <w:rsid w:val="00384443"/>
    <w:rsid w:val="003956C2"/>
    <w:rsid w:val="003B4F22"/>
    <w:rsid w:val="003E1BCB"/>
    <w:rsid w:val="00400B9C"/>
    <w:rsid w:val="00404CF9"/>
    <w:rsid w:val="00404D42"/>
    <w:rsid w:val="004063F8"/>
    <w:rsid w:val="00407F6B"/>
    <w:rsid w:val="004205DA"/>
    <w:rsid w:val="00421D8B"/>
    <w:rsid w:val="00426986"/>
    <w:rsid w:val="00464721"/>
    <w:rsid w:val="00471BED"/>
    <w:rsid w:val="00480229"/>
    <w:rsid w:val="00482F41"/>
    <w:rsid w:val="00495F67"/>
    <w:rsid w:val="004C2FE4"/>
    <w:rsid w:val="004C304E"/>
    <w:rsid w:val="004F2969"/>
    <w:rsid w:val="004F5847"/>
    <w:rsid w:val="00501114"/>
    <w:rsid w:val="00502784"/>
    <w:rsid w:val="00502C00"/>
    <w:rsid w:val="00504BBE"/>
    <w:rsid w:val="005209BB"/>
    <w:rsid w:val="0053005C"/>
    <w:rsid w:val="0054165E"/>
    <w:rsid w:val="00544AB8"/>
    <w:rsid w:val="00551800"/>
    <w:rsid w:val="005542DD"/>
    <w:rsid w:val="00555057"/>
    <w:rsid w:val="00556791"/>
    <w:rsid w:val="005A17C9"/>
    <w:rsid w:val="005C29C3"/>
    <w:rsid w:val="005D08C0"/>
    <w:rsid w:val="00602529"/>
    <w:rsid w:val="00606955"/>
    <w:rsid w:val="006278F1"/>
    <w:rsid w:val="00627AD1"/>
    <w:rsid w:val="00665485"/>
    <w:rsid w:val="006716F3"/>
    <w:rsid w:val="00692941"/>
    <w:rsid w:val="006A2235"/>
    <w:rsid w:val="006A577D"/>
    <w:rsid w:val="006B1446"/>
    <w:rsid w:val="006B3FDF"/>
    <w:rsid w:val="006C6132"/>
    <w:rsid w:val="006E02BC"/>
    <w:rsid w:val="00704656"/>
    <w:rsid w:val="00710C96"/>
    <w:rsid w:val="00716AE2"/>
    <w:rsid w:val="00717063"/>
    <w:rsid w:val="00720992"/>
    <w:rsid w:val="0073491E"/>
    <w:rsid w:val="00735BAC"/>
    <w:rsid w:val="007368B5"/>
    <w:rsid w:val="0073755E"/>
    <w:rsid w:val="00766179"/>
    <w:rsid w:val="00774EBA"/>
    <w:rsid w:val="007916FC"/>
    <w:rsid w:val="007C2A2D"/>
    <w:rsid w:val="007C6084"/>
    <w:rsid w:val="007D0DDE"/>
    <w:rsid w:val="007D3AA7"/>
    <w:rsid w:val="007E7D7F"/>
    <w:rsid w:val="007F1EC6"/>
    <w:rsid w:val="007F4514"/>
    <w:rsid w:val="0080417D"/>
    <w:rsid w:val="00805F2D"/>
    <w:rsid w:val="008322E0"/>
    <w:rsid w:val="00843D7C"/>
    <w:rsid w:val="00847F85"/>
    <w:rsid w:val="008533AC"/>
    <w:rsid w:val="00853426"/>
    <w:rsid w:val="0087087D"/>
    <w:rsid w:val="00881B98"/>
    <w:rsid w:val="008A472B"/>
    <w:rsid w:val="008C57DE"/>
    <w:rsid w:val="008C76E8"/>
    <w:rsid w:val="008E4E20"/>
    <w:rsid w:val="008F6AE5"/>
    <w:rsid w:val="008F6FE8"/>
    <w:rsid w:val="00900196"/>
    <w:rsid w:val="009027E8"/>
    <w:rsid w:val="009359C6"/>
    <w:rsid w:val="00935A1D"/>
    <w:rsid w:val="00936CC3"/>
    <w:rsid w:val="00940F70"/>
    <w:rsid w:val="00941E0E"/>
    <w:rsid w:val="009450DE"/>
    <w:rsid w:val="009532E8"/>
    <w:rsid w:val="00964457"/>
    <w:rsid w:val="009722B9"/>
    <w:rsid w:val="009777F5"/>
    <w:rsid w:val="00987F94"/>
    <w:rsid w:val="009A5634"/>
    <w:rsid w:val="009B2970"/>
    <w:rsid w:val="009C64C7"/>
    <w:rsid w:val="009C730B"/>
    <w:rsid w:val="009D358D"/>
    <w:rsid w:val="009E47EB"/>
    <w:rsid w:val="009E4B36"/>
    <w:rsid w:val="00A108C9"/>
    <w:rsid w:val="00A2227D"/>
    <w:rsid w:val="00A22976"/>
    <w:rsid w:val="00A52C58"/>
    <w:rsid w:val="00A533D2"/>
    <w:rsid w:val="00A60040"/>
    <w:rsid w:val="00A807FB"/>
    <w:rsid w:val="00A81727"/>
    <w:rsid w:val="00AA15F0"/>
    <w:rsid w:val="00AA48C7"/>
    <w:rsid w:val="00AA4E1B"/>
    <w:rsid w:val="00AC79D0"/>
    <w:rsid w:val="00AF23B4"/>
    <w:rsid w:val="00B02B8F"/>
    <w:rsid w:val="00B04206"/>
    <w:rsid w:val="00B11EBD"/>
    <w:rsid w:val="00B1294F"/>
    <w:rsid w:val="00B47C79"/>
    <w:rsid w:val="00B848E8"/>
    <w:rsid w:val="00B91E25"/>
    <w:rsid w:val="00B94CD2"/>
    <w:rsid w:val="00BC286F"/>
    <w:rsid w:val="00BD5257"/>
    <w:rsid w:val="00BD6140"/>
    <w:rsid w:val="00BE007A"/>
    <w:rsid w:val="00C178B5"/>
    <w:rsid w:val="00C22373"/>
    <w:rsid w:val="00C27851"/>
    <w:rsid w:val="00C47BAF"/>
    <w:rsid w:val="00C55574"/>
    <w:rsid w:val="00C56650"/>
    <w:rsid w:val="00C76BB7"/>
    <w:rsid w:val="00C92B91"/>
    <w:rsid w:val="00C96195"/>
    <w:rsid w:val="00CA149F"/>
    <w:rsid w:val="00CA2BD3"/>
    <w:rsid w:val="00CB2EB8"/>
    <w:rsid w:val="00CB3352"/>
    <w:rsid w:val="00CD081B"/>
    <w:rsid w:val="00CF3C4C"/>
    <w:rsid w:val="00D12497"/>
    <w:rsid w:val="00D2686B"/>
    <w:rsid w:val="00D276DC"/>
    <w:rsid w:val="00D4654F"/>
    <w:rsid w:val="00DD5EED"/>
    <w:rsid w:val="00DE36DD"/>
    <w:rsid w:val="00DF495F"/>
    <w:rsid w:val="00E019AB"/>
    <w:rsid w:val="00E04D4B"/>
    <w:rsid w:val="00E139EF"/>
    <w:rsid w:val="00E5498B"/>
    <w:rsid w:val="00E7071B"/>
    <w:rsid w:val="00E74158"/>
    <w:rsid w:val="00E96149"/>
    <w:rsid w:val="00EA1B25"/>
    <w:rsid w:val="00EA3BB1"/>
    <w:rsid w:val="00EA41EB"/>
    <w:rsid w:val="00EA4DD7"/>
    <w:rsid w:val="00EB1733"/>
    <w:rsid w:val="00EB4045"/>
    <w:rsid w:val="00EE0544"/>
    <w:rsid w:val="00EF7F19"/>
    <w:rsid w:val="00F020C5"/>
    <w:rsid w:val="00F162D8"/>
    <w:rsid w:val="00F33289"/>
    <w:rsid w:val="00F37B76"/>
    <w:rsid w:val="00F44940"/>
    <w:rsid w:val="00F471B6"/>
    <w:rsid w:val="00F76716"/>
    <w:rsid w:val="00F915DC"/>
    <w:rsid w:val="00FC29D6"/>
    <w:rsid w:val="00FC6001"/>
    <w:rsid w:val="00FD124C"/>
    <w:rsid w:val="00FD7A31"/>
    <w:rsid w:val="00FF1EDD"/>
    <w:rsid w:val="00FF388F"/>
    <w:rsid w:val="00FF3D63"/>
    <w:rsid w:val="00FF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6C1DB70"/>
  <w14:defaultImageDpi w14:val="330"/>
  <w15:chartTrackingRefBased/>
  <w15:docId w15:val="{8EDD7040-1138-46E6-BFC9-6EE803AB9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1B53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7F1EC6"/>
    <w:pPr>
      <w:keepNext/>
      <w:keepLines/>
      <w:spacing w:before="240" w:after="240" w:line="240" w:lineRule="auto"/>
      <w:ind w:firstLine="0"/>
      <w:jc w:val="center"/>
      <w:outlineLvl w:val="0"/>
    </w:pPr>
    <w:rPr>
      <w:rFonts w:eastAsia="Times New Roman"/>
      <w:b/>
      <w:bCs/>
      <w:szCs w:val="28"/>
      <w:lang w:val="x-none" w:eastAsia="x-none"/>
    </w:rPr>
  </w:style>
  <w:style w:type="paragraph" w:styleId="Heading2">
    <w:name w:val="heading 2"/>
    <w:basedOn w:val="Heading1"/>
    <w:next w:val="Normal"/>
    <w:link w:val="Heading2Char"/>
    <w:qFormat/>
    <w:rsid w:val="00C178B5"/>
    <w:pPr>
      <w:outlineLvl w:val="1"/>
    </w:pPr>
    <w:rPr>
      <w:b w:val="0"/>
      <w:szCs w:val="26"/>
    </w:rPr>
  </w:style>
  <w:style w:type="paragraph" w:styleId="Heading3">
    <w:name w:val="heading 3"/>
    <w:basedOn w:val="Heading1"/>
    <w:next w:val="Normal"/>
    <w:link w:val="Heading3Char"/>
    <w:qFormat/>
    <w:rsid w:val="00C178B5"/>
    <w:pPr>
      <w:jc w:val="left"/>
      <w:outlineLvl w:val="2"/>
    </w:pPr>
    <w:rPr>
      <w:b w:val="0"/>
      <w:i/>
    </w:rPr>
  </w:style>
  <w:style w:type="paragraph" w:styleId="Heading4">
    <w:name w:val="heading 4"/>
    <w:basedOn w:val="Heading1"/>
    <w:next w:val="Normal"/>
    <w:link w:val="Heading4Char"/>
    <w:qFormat/>
    <w:rsid w:val="001F4293"/>
    <w:pPr>
      <w:tabs>
        <w:tab w:val="center" w:pos="4500"/>
      </w:tabs>
      <w:jc w:val="left"/>
      <w:outlineLvl w:val="3"/>
    </w:pPr>
    <w:rPr>
      <w:b w:val="0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F1EC6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rsid w:val="00C178B5"/>
    <w:rPr>
      <w:rFonts w:ascii="Times New Roman" w:eastAsia="Times New Roman" w:hAnsi="Times New Roman" w:cs="Times New Roman"/>
      <w:bCs/>
      <w:sz w:val="24"/>
      <w:szCs w:val="26"/>
    </w:rPr>
  </w:style>
  <w:style w:type="character" w:customStyle="1" w:styleId="Heading3Char">
    <w:name w:val="Heading 3 Char"/>
    <w:link w:val="Heading3"/>
    <w:rsid w:val="00C178B5"/>
    <w:rPr>
      <w:rFonts w:ascii="Times New Roman" w:eastAsia="Times New Roman" w:hAnsi="Times New Roman" w:cs="Times New Roman"/>
      <w:bCs/>
      <w:i/>
      <w:sz w:val="24"/>
      <w:szCs w:val="28"/>
    </w:rPr>
  </w:style>
  <w:style w:type="character" w:customStyle="1" w:styleId="Heading4Char">
    <w:name w:val="Heading 4 Char"/>
    <w:link w:val="Heading4"/>
    <w:rsid w:val="001F4293"/>
    <w:rPr>
      <w:rFonts w:ascii="Times New Roman" w:eastAsia="Times New Roman" w:hAnsi="Times New Roman" w:cs="Times New Roman"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rsid w:val="00C47BAF"/>
    <w:pPr>
      <w:tabs>
        <w:tab w:val="center" w:pos="4320"/>
        <w:tab w:val="right" w:pos="8640"/>
      </w:tabs>
    </w:pPr>
    <w:rPr>
      <w:rFonts w:ascii="Times" w:hAnsi="Times"/>
      <w:lang w:val="x-none" w:eastAsia="x-none"/>
    </w:rPr>
  </w:style>
  <w:style w:type="character" w:customStyle="1" w:styleId="HeaderChar">
    <w:name w:val="Header Char"/>
    <w:link w:val="Header"/>
    <w:uiPriority w:val="99"/>
    <w:rsid w:val="009C730B"/>
    <w:rPr>
      <w:sz w:val="24"/>
    </w:rPr>
  </w:style>
  <w:style w:type="character" w:styleId="PageNumber">
    <w:name w:val="page number"/>
    <w:basedOn w:val="DefaultParagraphFont"/>
    <w:rsid w:val="00C47BAF"/>
  </w:style>
  <w:style w:type="paragraph" w:styleId="FootnoteText">
    <w:name w:val="footnote text"/>
    <w:basedOn w:val="Normal"/>
    <w:rsid w:val="00665485"/>
    <w:pPr>
      <w:spacing w:after="240" w:line="240" w:lineRule="auto"/>
    </w:pPr>
    <w:rPr>
      <w:sz w:val="20"/>
    </w:rPr>
  </w:style>
  <w:style w:type="character" w:styleId="FootnoteReference">
    <w:name w:val="footnote reference"/>
    <w:rsid w:val="00C47BAF"/>
    <w:rPr>
      <w:vertAlign w:val="superscript"/>
    </w:rPr>
  </w:style>
  <w:style w:type="paragraph" w:styleId="Footer">
    <w:name w:val="footer"/>
    <w:basedOn w:val="Normal"/>
    <w:link w:val="FooterChar"/>
    <w:uiPriority w:val="99"/>
    <w:rsid w:val="00C47BAF"/>
    <w:pPr>
      <w:tabs>
        <w:tab w:val="center" w:pos="4320"/>
        <w:tab w:val="right" w:pos="8640"/>
      </w:tabs>
    </w:pPr>
    <w:rPr>
      <w:rFonts w:ascii="Times" w:hAnsi="Times"/>
      <w:lang w:val="x-none" w:eastAsia="x-none"/>
    </w:rPr>
  </w:style>
  <w:style w:type="character" w:customStyle="1" w:styleId="FooterChar">
    <w:name w:val="Footer Char"/>
    <w:link w:val="Footer"/>
    <w:uiPriority w:val="99"/>
    <w:rsid w:val="009C730B"/>
    <w:rPr>
      <w:sz w:val="24"/>
    </w:rPr>
  </w:style>
  <w:style w:type="character" w:styleId="Hyperlink">
    <w:name w:val="Hyperlink"/>
    <w:uiPriority w:val="99"/>
    <w:rsid w:val="00C47BAF"/>
    <w:rPr>
      <w:color w:val="0000FF"/>
      <w:u w:val="single"/>
    </w:rPr>
  </w:style>
  <w:style w:type="character" w:styleId="FollowedHyperlink">
    <w:name w:val="FollowedHyperlink"/>
    <w:rsid w:val="00C47BAF"/>
    <w:rPr>
      <w:color w:val="800080"/>
      <w:u w:val="single"/>
    </w:rPr>
  </w:style>
  <w:style w:type="paragraph" w:customStyle="1" w:styleId="CoverSchool">
    <w:name w:val="Cover_School"/>
    <w:basedOn w:val="Cover"/>
    <w:link w:val="CoverSchoolChar"/>
    <w:qFormat/>
    <w:rsid w:val="001D3944"/>
    <w:pPr>
      <w:spacing w:before="960" w:after="360"/>
    </w:pPr>
  </w:style>
  <w:style w:type="paragraph" w:customStyle="1" w:styleId="Cover">
    <w:name w:val="Cover"/>
    <w:basedOn w:val="Normal"/>
    <w:link w:val="CoverChar"/>
    <w:qFormat/>
    <w:rsid w:val="00165DE4"/>
    <w:pPr>
      <w:ind w:firstLine="0"/>
      <w:jc w:val="center"/>
    </w:pPr>
    <w:rPr>
      <w:rFonts w:ascii="Times" w:hAnsi="Times"/>
      <w:caps/>
      <w:lang w:val="x-none" w:eastAsia="x-none"/>
    </w:rPr>
  </w:style>
  <w:style w:type="character" w:customStyle="1" w:styleId="CoverChar">
    <w:name w:val="Cover Char"/>
    <w:link w:val="Cover"/>
    <w:rsid w:val="00165DE4"/>
    <w:rPr>
      <w:caps/>
      <w:sz w:val="24"/>
    </w:rPr>
  </w:style>
  <w:style w:type="character" w:customStyle="1" w:styleId="CoverSchoolChar">
    <w:name w:val="Cover_School Char"/>
    <w:link w:val="CoverSchool"/>
    <w:rsid w:val="001D3944"/>
    <w:rPr>
      <w:caps/>
      <w:sz w:val="24"/>
      <w:lang w:val="x-none" w:eastAsia="x-none"/>
    </w:rPr>
  </w:style>
  <w:style w:type="paragraph" w:customStyle="1" w:styleId="CoverDepartment">
    <w:name w:val="Cover_Department"/>
    <w:basedOn w:val="Cover"/>
    <w:link w:val="CoverDepartmentChar"/>
    <w:qFormat/>
    <w:rsid w:val="001D3944"/>
    <w:pPr>
      <w:spacing w:before="960" w:after="960"/>
    </w:pPr>
  </w:style>
  <w:style w:type="character" w:customStyle="1" w:styleId="CoverDepartmentChar">
    <w:name w:val="Cover_Department Char"/>
    <w:link w:val="CoverDepartment"/>
    <w:rsid w:val="001D3944"/>
    <w:rPr>
      <w:caps/>
      <w:sz w:val="24"/>
      <w:lang w:val="x-none" w:eastAsia="x-none"/>
    </w:rPr>
  </w:style>
  <w:style w:type="paragraph" w:customStyle="1" w:styleId="CoverAuthor">
    <w:name w:val="Cover_Author"/>
    <w:basedOn w:val="Cover"/>
    <w:qFormat/>
    <w:rsid w:val="00B47C79"/>
    <w:pPr>
      <w:spacing w:before="240" w:after="240"/>
    </w:pPr>
  </w:style>
  <w:style w:type="table" w:styleId="TableGrid">
    <w:name w:val="Table Grid"/>
    <w:basedOn w:val="TableNormal"/>
    <w:rsid w:val="00EA3B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Normal"/>
    <w:qFormat/>
    <w:rsid w:val="00EA3BB1"/>
    <w:pPr>
      <w:spacing w:before="11520" w:line="240" w:lineRule="auto"/>
      <w:ind w:firstLine="0"/>
      <w:jc w:val="center"/>
    </w:pPr>
  </w:style>
  <w:style w:type="paragraph" w:customStyle="1" w:styleId="SECTIONHEAD">
    <w:name w:val="SECTION HEAD"/>
    <w:basedOn w:val="Normal"/>
    <w:qFormat/>
    <w:rsid w:val="00900196"/>
    <w:pPr>
      <w:spacing w:before="1440"/>
      <w:ind w:firstLine="0"/>
      <w:jc w:val="center"/>
    </w:pPr>
    <w:rPr>
      <w:caps/>
    </w:rPr>
  </w:style>
  <w:style w:type="paragraph" w:customStyle="1" w:styleId="Tablelistheader">
    <w:name w:val="Table list header"/>
    <w:basedOn w:val="Normal"/>
    <w:qFormat/>
    <w:rsid w:val="00302FE6"/>
    <w:pPr>
      <w:tabs>
        <w:tab w:val="right" w:pos="8640"/>
      </w:tabs>
      <w:ind w:firstLine="0"/>
    </w:pPr>
  </w:style>
  <w:style w:type="paragraph" w:customStyle="1" w:styleId="ColorfulList-Accent11">
    <w:name w:val="Colorful List - Accent 11"/>
    <w:aliases w:val="Bullet list"/>
    <w:basedOn w:val="Normal"/>
    <w:link w:val="ColorfulList-Accent1Char"/>
    <w:uiPriority w:val="34"/>
    <w:qFormat/>
    <w:rsid w:val="00544AB8"/>
    <w:pPr>
      <w:keepLines/>
      <w:numPr>
        <w:numId w:val="13"/>
      </w:numPr>
      <w:spacing w:after="240" w:line="240" w:lineRule="auto"/>
      <w:ind w:left="360"/>
      <w:contextualSpacing/>
    </w:pPr>
    <w:rPr>
      <w:lang w:val="x-none" w:eastAsia="x-none"/>
    </w:rPr>
  </w:style>
  <w:style w:type="character" w:customStyle="1" w:styleId="ColorfulList-Accent1Char">
    <w:name w:val="Colorful List - Accent 1 Char"/>
    <w:aliases w:val="Bullet list Char"/>
    <w:link w:val="ColorfulList-Accent11"/>
    <w:uiPriority w:val="34"/>
    <w:rsid w:val="00544AB8"/>
    <w:rPr>
      <w:rFonts w:ascii="Times New Roman" w:hAnsi="Times New Roman"/>
      <w:sz w:val="24"/>
    </w:rPr>
  </w:style>
  <w:style w:type="paragraph" w:customStyle="1" w:styleId="Tablelist">
    <w:name w:val="Table list"/>
    <w:basedOn w:val="ColorfulList-Accent11"/>
    <w:qFormat/>
    <w:rsid w:val="00302FE6"/>
    <w:pPr>
      <w:numPr>
        <w:numId w:val="1"/>
      </w:numPr>
      <w:tabs>
        <w:tab w:val="right" w:leader="dot" w:pos="8208"/>
        <w:tab w:val="right" w:pos="8640"/>
      </w:tabs>
      <w:ind w:left="720" w:right="2070" w:hanging="360"/>
      <w:contextualSpacing w:val="0"/>
    </w:pPr>
  </w:style>
  <w:style w:type="paragraph" w:customStyle="1" w:styleId="Chaptertitle">
    <w:name w:val="Chapter title"/>
    <w:basedOn w:val="Normal"/>
    <w:qFormat/>
    <w:rsid w:val="0073755E"/>
    <w:pPr>
      <w:spacing w:after="240"/>
      <w:ind w:firstLine="0"/>
      <w:jc w:val="center"/>
    </w:pPr>
    <w:rPr>
      <w:caps/>
    </w:rPr>
  </w:style>
  <w:style w:type="paragraph" w:customStyle="1" w:styleId="GridTable21">
    <w:name w:val="Grid Table 21"/>
    <w:basedOn w:val="Normal"/>
    <w:uiPriority w:val="37"/>
    <w:unhideWhenUsed/>
    <w:rsid w:val="00EA41EB"/>
    <w:pPr>
      <w:spacing w:after="240" w:line="240" w:lineRule="auto"/>
      <w:ind w:left="720" w:hanging="720"/>
    </w:pPr>
  </w:style>
  <w:style w:type="paragraph" w:customStyle="1" w:styleId="Tabletext">
    <w:name w:val="Table text"/>
    <w:basedOn w:val="Normal"/>
    <w:qFormat/>
    <w:rsid w:val="001B384B"/>
    <w:pPr>
      <w:keepLines/>
      <w:spacing w:line="240" w:lineRule="auto"/>
      <w:ind w:firstLine="0"/>
    </w:pPr>
    <w:rPr>
      <w:sz w:val="20"/>
    </w:rPr>
  </w:style>
  <w:style w:type="paragraph" w:customStyle="1" w:styleId="Tableheaders">
    <w:name w:val="Table headers"/>
    <w:basedOn w:val="Tabletext"/>
    <w:qFormat/>
    <w:rsid w:val="001B384B"/>
    <w:pPr>
      <w:keepNext/>
      <w:tabs>
        <w:tab w:val="center" w:pos="1428"/>
      </w:tabs>
    </w:pPr>
    <w:rPr>
      <w:i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464721"/>
    <w:pPr>
      <w:spacing w:before="480" w:line="276" w:lineRule="auto"/>
      <w:jc w:val="left"/>
      <w:outlineLvl w:val="9"/>
    </w:pPr>
    <w:rPr>
      <w:rFonts w:ascii="Arial" w:hAnsi="Arial"/>
      <w:color w:val="365F91"/>
      <w:sz w:val="28"/>
    </w:rPr>
  </w:style>
  <w:style w:type="paragraph" w:styleId="TOC1">
    <w:name w:val="toc 1"/>
    <w:basedOn w:val="Normal"/>
    <w:next w:val="Normal"/>
    <w:autoRedefine/>
    <w:uiPriority w:val="39"/>
    <w:qFormat/>
    <w:rsid w:val="006278F1"/>
    <w:pPr>
      <w:keepLines/>
      <w:tabs>
        <w:tab w:val="right" w:leader="dot" w:pos="9000"/>
      </w:tabs>
      <w:spacing w:before="240" w:line="240" w:lineRule="auto"/>
      <w:ind w:left="360" w:right="1080" w:hanging="360"/>
    </w:pPr>
  </w:style>
  <w:style w:type="paragraph" w:styleId="TOC2">
    <w:name w:val="toc 2"/>
    <w:basedOn w:val="Normal"/>
    <w:next w:val="Normal"/>
    <w:autoRedefine/>
    <w:uiPriority w:val="39"/>
    <w:qFormat/>
    <w:rsid w:val="007D0DDE"/>
    <w:pPr>
      <w:spacing w:before="240" w:line="240" w:lineRule="auto"/>
      <w:ind w:left="360" w:hanging="360"/>
    </w:pPr>
  </w:style>
  <w:style w:type="paragraph" w:styleId="TOC3">
    <w:name w:val="toc 3"/>
    <w:basedOn w:val="Normal"/>
    <w:next w:val="Normal"/>
    <w:autoRedefine/>
    <w:uiPriority w:val="39"/>
    <w:qFormat/>
    <w:rsid w:val="006278F1"/>
    <w:pPr>
      <w:tabs>
        <w:tab w:val="right" w:leader="dot" w:pos="9000"/>
      </w:tabs>
      <w:spacing w:before="240" w:line="240" w:lineRule="auto"/>
      <w:ind w:left="720" w:right="1080" w:hanging="360"/>
    </w:pPr>
  </w:style>
  <w:style w:type="paragraph" w:styleId="BalloonText">
    <w:name w:val="Balloon Text"/>
    <w:basedOn w:val="Normal"/>
    <w:link w:val="BalloonTextChar"/>
    <w:rsid w:val="00987F94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87F94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rsid w:val="006278F1"/>
    <w:pPr>
      <w:tabs>
        <w:tab w:val="right" w:leader="dot" w:pos="9000"/>
      </w:tabs>
      <w:spacing w:before="240" w:line="240" w:lineRule="auto"/>
      <w:ind w:left="1080" w:right="1080" w:hanging="360"/>
    </w:pPr>
  </w:style>
  <w:style w:type="paragraph" w:styleId="TOC5">
    <w:name w:val="toc 5"/>
    <w:basedOn w:val="Normal"/>
    <w:next w:val="Normal"/>
    <w:autoRedefine/>
    <w:uiPriority w:val="39"/>
    <w:rsid w:val="006278F1"/>
    <w:pPr>
      <w:tabs>
        <w:tab w:val="right" w:leader="dot" w:pos="8990"/>
      </w:tabs>
      <w:spacing w:before="240" w:line="240" w:lineRule="auto"/>
      <w:ind w:left="1440" w:hanging="360"/>
    </w:pPr>
  </w:style>
  <w:style w:type="paragraph" w:customStyle="1" w:styleId="CoverTitle">
    <w:name w:val="Cover_Title"/>
    <w:basedOn w:val="CoverSchool"/>
    <w:link w:val="CoverTitleChar"/>
    <w:qFormat/>
    <w:rsid w:val="00704656"/>
  </w:style>
  <w:style w:type="character" w:customStyle="1" w:styleId="CoverTitleChar">
    <w:name w:val="Cover_Title Char"/>
    <w:link w:val="CoverTitle"/>
    <w:rsid w:val="00704656"/>
    <w:rPr>
      <w:caps/>
      <w:sz w:val="24"/>
    </w:rPr>
  </w:style>
  <w:style w:type="paragraph" w:styleId="Caption">
    <w:name w:val="caption"/>
    <w:basedOn w:val="Normal"/>
    <w:next w:val="Normal"/>
    <w:qFormat/>
    <w:rsid w:val="00665485"/>
    <w:pPr>
      <w:spacing w:before="120" w:after="40" w:line="240" w:lineRule="auto"/>
      <w:ind w:firstLine="0"/>
    </w:pPr>
    <w:rPr>
      <w:bCs/>
      <w:sz w:val="20"/>
    </w:rPr>
  </w:style>
  <w:style w:type="paragraph" w:styleId="TableofFigures">
    <w:name w:val="table of figures"/>
    <w:basedOn w:val="Normal"/>
    <w:next w:val="Normal"/>
    <w:uiPriority w:val="99"/>
    <w:rsid w:val="000C2E55"/>
    <w:pPr>
      <w:spacing w:after="240" w:line="240" w:lineRule="auto"/>
      <w:ind w:left="720" w:hanging="720"/>
    </w:pPr>
  </w:style>
  <w:style w:type="paragraph" w:customStyle="1" w:styleId="Numberedlist">
    <w:name w:val="Numbered list"/>
    <w:basedOn w:val="ColorfulList-Accent11"/>
    <w:link w:val="NumberedlistChar"/>
    <w:qFormat/>
    <w:rsid w:val="00665485"/>
    <w:pPr>
      <w:numPr>
        <w:numId w:val="15"/>
      </w:numPr>
    </w:pPr>
  </w:style>
  <w:style w:type="character" w:customStyle="1" w:styleId="NumberedlistChar">
    <w:name w:val="Numbered list Char"/>
    <w:link w:val="Numberedlist"/>
    <w:rsid w:val="00665485"/>
    <w:rPr>
      <w:rFonts w:ascii="Times New Roman" w:hAnsi="Times New Roman"/>
      <w:sz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9532E8"/>
    <w:pPr>
      <w:spacing w:after="240" w:line="240" w:lineRule="auto"/>
      <w:ind w:left="720" w:firstLine="0"/>
    </w:pPr>
    <w:rPr>
      <w:iCs/>
      <w:color w:val="00000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1D3944"/>
    <w:rPr>
      <w:rFonts w:ascii="Times New Roman" w:hAnsi="Times New Roman"/>
      <w:iCs/>
      <w:color w:val="000000"/>
      <w:sz w:val="24"/>
      <w:lang w:val="x-none" w:eastAsia="x-none"/>
    </w:rPr>
  </w:style>
  <w:style w:type="character" w:styleId="CommentReference">
    <w:name w:val="annotation reference"/>
    <w:rsid w:val="0085342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3426"/>
    <w:pPr>
      <w:spacing w:line="240" w:lineRule="auto"/>
    </w:pPr>
    <w:rPr>
      <w:sz w:val="20"/>
    </w:rPr>
  </w:style>
  <w:style w:type="character" w:customStyle="1" w:styleId="CommentTextChar">
    <w:name w:val="Comment Text Char"/>
    <w:link w:val="CommentText"/>
    <w:rsid w:val="0085342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53426"/>
    <w:rPr>
      <w:b/>
      <w:bCs/>
    </w:rPr>
  </w:style>
  <w:style w:type="character" w:customStyle="1" w:styleId="CommentSubjectChar">
    <w:name w:val="Comment Subject Char"/>
    <w:link w:val="CommentSubject"/>
    <w:rsid w:val="00853426"/>
    <w:rPr>
      <w:rFonts w:ascii="Times New Roman" w:hAnsi="Times New Roman"/>
      <w:b/>
      <w:bCs/>
    </w:rPr>
  </w:style>
  <w:style w:type="paragraph" w:styleId="Quote">
    <w:name w:val="Quote"/>
    <w:basedOn w:val="ColorfulGrid-Accent11"/>
    <w:next w:val="Normal"/>
    <w:link w:val="QuoteChar"/>
    <w:uiPriority w:val="73"/>
    <w:qFormat/>
    <w:rsid w:val="00964457"/>
  </w:style>
  <w:style w:type="character" w:customStyle="1" w:styleId="QuoteChar">
    <w:name w:val="Quote Char"/>
    <w:link w:val="Quote"/>
    <w:uiPriority w:val="73"/>
    <w:rsid w:val="00964457"/>
    <w:rPr>
      <w:rFonts w:ascii="Times New Roman" w:hAnsi="Times New Roman"/>
      <w:iCs/>
      <w:color w:val="000000"/>
      <w:sz w:val="24"/>
      <w:lang w:val="x-none" w:eastAsia="x-none"/>
    </w:rPr>
  </w:style>
  <w:style w:type="paragraph" w:customStyle="1" w:styleId="Bibliography1">
    <w:name w:val="Bibliography1"/>
    <w:qFormat/>
    <w:rsid w:val="00964457"/>
    <w:pPr>
      <w:spacing w:after="240"/>
      <w:ind w:left="720" w:hanging="720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11E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41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E2E12F8A-E433-48A0-A101-F54C8D81D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930</Words>
  <Characters>4947</Characters>
  <Application>Microsoft Office Word</Application>
  <DocSecurity>0</DocSecurity>
  <Lines>154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n Course PAPER Template</vt:lpstr>
    </vt:vector>
  </TitlesOfParts>
  <Company>Keystrokes</Company>
  <LinksUpToDate>false</LinksUpToDate>
  <CharactersWithSpaces>5775</CharactersWithSpaces>
  <SharedDoc>false</SharedDoc>
  <HLinks>
    <vt:vector size="126" baseType="variant">
      <vt:variant>
        <vt:i4>19661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2462865</vt:lpwstr>
      </vt:variant>
      <vt:variant>
        <vt:i4>20316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2462864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2462863</vt:lpwstr>
      </vt:variant>
      <vt:variant>
        <vt:i4>16384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2462862</vt:lpwstr>
      </vt:variant>
      <vt:variant>
        <vt:i4>17039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2462861</vt:lpwstr>
      </vt:variant>
      <vt:variant>
        <vt:i4>17695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2462860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2462859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2462858</vt:lpwstr>
      </vt:variant>
      <vt:variant>
        <vt:i4>18350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2462857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2462856</vt:lpwstr>
      </vt:variant>
      <vt:variant>
        <vt:i4>19661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2462855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2462854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2462853</vt:lpwstr>
      </vt:variant>
      <vt:variant>
        <vt:i4>16384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2462852</vt:lpwstr>
      </vt:variant>
      <vt:variant>
        <vt:i4>170398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2462851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2462850</vt:lpwstr>
      </vt:variant>
      <vt:variant>
        <vt:i4>117970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2462849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2462848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2462847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2462846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24628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n Course PAPER Template</dc:title>
  <dc:subject/>
  <dc:creator>Cory Shipley</dc:creator>
  <cp:keywords/>
  <cp:lastModifiedBy>Cory Shipley</cp:lastModifiedBy>
  <cp:revision>3</cp:revision>
  <cp:lastPrinted>2012-03-30T17:05:00Z</cp:lastPrinted>
  <dcterms:created xsi:type="dcterms:W3CDTF">2025-11-03T16:45:00Z</dcterms:created>
  <dcterms:modified xsi:type="dcterms:W3CDTF">2025-11-03T16:50:00Z</dcterms:modified>
</cp:coreProperties>
</file>